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BF37C" w14:textId="44EEBF94" w:rsidR="00957683" w:rsidRPr="00CE6671" w:rsidRDefault="004F50DD" w:rsidP="001D0F37">
      <w:pPr>
        <w:spacing w:after="240"/>
        <w:jc w:val="center"/>
        <w:rPr>
          <w:rFonts w:cs="Calibri"/>
          <w:sz w:val="32"/>
          <w:szCs w:val="32"/>
        </w:rPr>
      </w:pPr>
      <w:r w:rsidRPr="00CE6671">
        <w:rPr>
          <w:rFonts w:cs="Calibri"/>
          <w:b/>
          <w:bCs/>
          <w:sz w:val="32"/>
          <w:szCs w:val="32"/>
        </w:rPr>
        <w:t xml:space="preserve">Declaración </w:t>
      </w:r>
      <w:r w:rsidR="006271D6" w:rsidRPr="00CE6671">
        <w:rPr>
          <w:rFonts w:cs="Calibri"/>
          <w:b/>
          <w:bCs/>
          <w:sz w:val="32"/>
          <w:szCs w:val="32"/>
        </w:rPr>
        <w:t xml:space="preserve">general </w:t>
      </w:r>
      <w:r w:rsidRPr="00CE6671">
        <w:rPr>
          <w:rFonts w:cs="Calibri"/>
          <w:b/>
          <w:bCs/>
          <w:sz w:val="32"/>
          <w:szCs w:val="32"/>
        </w:rPr>
        <w:t>de conflicto de interés</w:t>
      </w:r>
    </w:p>
    <w:p w14:paraId="7BD3F238" w14:textId="77777777" w:rsidR="00121314" w:rsidRDefault="00121314">
      <w:r w:rsidRPr="00CE6671">
        <w:t xml:space="preserve">Esta declaración debe ser diligenciada </w:t>
      </w:r>
      <w:r>
        <w:t xml:space="preserve">y firmada por la persona que reporta el conflicto de interés, firmada también por el garante </w:t>
      </w:r>
      <w:r w:rsidRPr="00CE6671">
        <w:t>y subida a la plataforma de EcoRegistry de manera oportuna.</w:t>
      </w:r>
    </w:p>
    <w:p w14:paraId="54E186F1" w14:textId="5D074AF8" w:rsidR="003854B4" w:rsidRPr="00CE6671" w:rsidRDefault="00747C81">
      <w:r w:rsidRPr="00CE6671">
        <w:t>Mediante e</w:t>
      </w:r>
      <w:r w:rsidR="00363F51" w:rsidRPr="00CE6671">
        <w:t>sta declaración</w:t>
      </w:r>
      <w:r w:rsidRPr="00CE6671">
        <w:t xml:space="preserve">, el abajo firmante reporta que está </w:t>
      </w:r>
      <w:r w:rsidR="006271D6" w:rsidRPr="00CE6671">
        <w:t xml:space="preserve">o podría estar </w:t>
      </w:r>
      <w:r w:rsidR="0015560D" w:rsidRPr="00CE6671">
        <w:t xml:space="preserve">involucrado en </w:t>
      </w:r>
      <w:r w:rsidRPr="00CE6671">
        <w:t>alg</w:t>
      </w:r>
      <w:r w:rsidR="006271D6" w:rsidRPr="00CE6671">
        <w:t>una relación,</w:t>
      </w:r>
      <w:r w:rsidR="0015560D" w:rsidRPr="00CE6671">
        <w:t xml:space="preserve"> proceso comercial, financiero u otro que pueda </w:t>
      </w:r>
      <w:r w:rsidRPr="00CE6671">
        <w:t>colocarlo en conflicto de interés en relación con el PMCC descrito</w:t>
      </w:r>
      <w:r w:rsidR="0015560D" w:rsidRPr="00CE6671">
        <w:t>.</w:t>
      </w:r>
    </w:p>
    <w:tbl>
      <w:tblPr>
        <w:tblStyle w:val="Tablaconcuadrcula1"/>
        <w:tblW w:w="9067" w:type="dxa"/>
        <w:tblBorders>
          <w:top w:val="single" w:sz="4" w:space="0" w:color="484E56" w:themeColor="text1"/>
          <w:left w:val="single" w:sz="4" w:space="0" w:color="484E56" w:themeColor="text1"/>
          <w:bottom w:val="single" w:sz="4" w:space="0" w:color="484E56" w:themeColor="text1"/>
          <w:right w:val="single" w:sz="4" w:space="0" w:color="484E56" w:themeColor="text1"/>
          <w:insideH w:val="single" w:sz="4" w:space="0" w:color="484E56" w:themeColor="text1"/>
          <w:insideV w:val="single" w:sz="4" w:space="0" w:color="484E56" w:themeColor="text1"/>
        </w:tblBorders>
        <w:tblLook w:val="04A0" w:firstRow="1" w:lastRow="0" w:firstColumn="1" w:lastColumn="0" w:noHBand="0" w:noVBand="1"/>
      </w:tblPr>
      <w:tblGrid>
        <w:gridCol w:w="2547"/>
        <w:gridCol w:w="6520"/>
      </w:tblGrid>
      <w:tr w:rsidR="00CE6671" w:rsidRPr="00CE6671" w14:paraId="54874BC7" w14:textId="77777777" w:rsidTr="00FA42CD">
        <w:trPr>
          <w:trHeight w:val="258"/>
        </w:trPr>
        <w:tc>
          <w:tcPr>
            <w:tcW w:w="9067" w:type="dxa"/>
            <w:gridSpan w:val="2"/>
            <w:shd w:val="clear" w:color="auto" w:fill="39B54A" w:themeFill="accent3"/>
            <w:tcMar>
              <w:top w:w="85" w:type="dxa"/>
              <w:bottom w:w="85" w:type="dxa"/>
            </w:tcMar>
          </w:tcPr>
          <w:p w14:paraId="60E5374C" w14:textId="0FBE2D49" w:rsidR="006271D6" w:rsidRPr="00CE6671" w:rsidRDefault="006271D6" w:rsidP="006271D6">
            <w:pPr>
              <w:spacing w:after="0"/>
              <w:rPr>
                <w:rFonts w:eastAsia="Calibri" w:cs="Calibri"/>
                <w:szCs w:val="24"/>
              </w:rPr>
            </w:pPr>
            <w:r w:rsidRPr="00CE6671">
              <w:rPr>
                <w:rFonts w:eastAsia="Calibri" w:cs="Calibri"/>
                <w:b/>
                <w:szCs w:val="24"/>
              </w:rPr>
              <w:t>Información del declarante</w:t>
            </w:r>
          </w:p>
        </w:tc>
      </w:tr>
      <w:tr w:rsidR="00CE6671" w:rsidRPr="00CE6671" w14:paraId="5E9D0229" w14:textId="77777777" w:rsidTr="00FA42CD">
        <w:tc>
          <w:tcPr>
            <w:tcW w:w="2547" w:type="dxa"/>
            <w:tcMar>
              <w:top w:w="85" w:type="dxa"/>
              <w:bottom w:w="85" w:type="dxa"/>
            </w:tcMar>
            <w:vAlign w:val="center"/>
          </w:tcPr>
          <w:p w14:paraId="65730415" w14:textId="77777777" w:rsidR="006271D6" w:rsidRPr="00CE6671" w:rsidRDefault="006271D6" w:rsidP="006271D6">
            <w:pPr>
              <w:spacing w:after="0"/>
              <w:rPr>
                <w:rFonts w:eastAsia="Calibri" w:cs="Calibri"/>
                <w:b/>
                <w:bCs/>
                <w:szCs w:val="24"/>
              </w:rPr>
            </w:pPr>
            <w:r w:rsidRPr="00CE6671">
              <w:rPr>
                <w:rFonts w:eastAsia="Calibri" w:cs="Calibri"/>
                <w:b/>
                <w:bCs/>
                <w:szCs w:val="24"/>
              </w:rPr>
              <w:t>Nombre:</w:t>
            </w:r>
          </w:p>
        </w:tc>
        <w:tc>
          <w:tcPr>
            <w:tcW w:w="6520" w:type="dxa"/>
            <w:tcMar>
              <w:top w:w="85" w:type="dxa"/>
              <w:bottom w:w="85" w:type="dxa"/>
            </w:tcMar>
            <w:vAlign w:val="center"/>
          </w:tcPr>
          <w:p w14:paraId="08707DF6" w14:textId="77777777" w:rsidR="006271D6" w:rsidRPr="00CE6671" w:rsidRDefault="005A2842" w:rsidP="006271D6">
            <w:pPr>
              <w:spacing w:after="0"/>
              <w:rPr>
                <w:rFonts w:eastAsia="Calibri" w:cs="Calibri"/>
                <w:szCs w:val="24"/>
              </w:rPr>
            </w:pPr>
            <w:sdt>
              <w:sdtPr>
                <w:rPr>
                  <w:rFonts w:eastAsia="Calibri" w:cs="Calibri"/>
                  <w:szCs w:val="24"/>
                </w:rPr>
                <w:id w:val="-1751733733"/>
                <w:placeholder>
                  <w:docPart w:val="064B2427EB6D4802967F57B5681DEA19"/>
                </w:placeholder>
                <w:showingPlcHdr/>
                <w:text/>
              </w:sdtPr>
              <w:sdtEndPr/>
              <w:sdtContent>
                <w:r w:rsidR="006271D6" w:rsidRPr="00CE6671">
                  <w:rPr>
                    <w:rFonts w:eastAsia="Calibri" w:cs="Calibri"/>
                    <w:i/>
                    <w:iCs/>
                    <w:szCs w:val="24"/>
                  </w:rPr>
                  <w:t>Escriba su nombre completo</w:t>
                </w:r>
                <w:r w:rsidR="006271D6" w:rsidRPr="00CE6671">
                  <w:rPr>
                    <w:rFonts w:eastAsia="Calibri" w:cs="Calibri"/>
                    <w:szCs w:val="24"/>
                  </w:rPr>
                  <w:t>.</w:t>
                </w:r>
              </w:sdtContent>
            </w:sdt>
            <w:r w:rsidR="006271D6" w:rsidRPr="00CE6671">
              <w:rPr>
                <w:rFonts w:eastAsia="Calibri" w:cs="Calibri"/>
                <w:szCs w:val="24"/>
              </w:rPr>
              <w:t xml:space="preserve"> </w:t>
            </w:r>
            <w:r w:rsidR="006271D6" w:rsidRPr="00CE6671">
              <w:rPr>
                <w:rFonts w:eastAsia="Calibri" w:cs="Calibri"/>
                <w:szCs w:val="24"/>
              </w:rPr>
              <w:fldChar w:fldCharType="begin"/>
            </w:r>
            <w:r w:rsidR="006271D6" w:rsidRPr="00CE6671">
              <w:rPr>
                <w:rFonts w:eastAsia="Calibri" w:cs="Calibri"/>
                <w:szCs w:val="24"/>
              </w:rPr>
              <w:instrText xml:space="preserve"> AUTHOR  \* MERGEFORMAT </w:instrText>
            </w:r>
            <w:r w:rsidR="006271D6" w:rsidRPr="00CE6671">
              <w:rPr>
                <w:rFonts w:eastAsia="Calibri" w:cs="Calibri"/>
                <w:szCs w:val="24"/>
              </w:rPr>
              <w:fldChar w:fldCharType="end"/>
            </w:r>
            <w:r w:rsidR="006271D6" w:rsidRPr="00CE6671">
              <w:rPr>
                <w:rFonts w:eastAsia="Calibri" w:cs="Calibri"/>
                <w:szCs w:val="24"/>
              </w:rPr>
              <w:fldChar w:fldCharType="begin"/>
            </w:r>
            <w:r w:rsidR="006271D6" w:rsidRPr="00CE6671">
              <w:rPr>
                <w:rFonts w:eastAsia="Calibri" w:cs="Calibri"/>
                <w:szCs w:val="24"/>
              </w:rPr>
              <w:instrText xml:space="preserve"> INCLUDETEXT  \* MERGEFORMAT </w:instrText>
            </w:r>
            <w:r w:rsidR="006271D6" w:rsidRPr="00CE6671">
              <w:rPr>
                <w:rFonts w:eastAsia="Calibri" w:cs="Calibri"/>
                <w:szCs w:val="24"/>
              </w:rPr>
              <w:fldChar w:fldCharType="end"/>
            </w:r>
          </w:p>
        </w:tc>
      </w:tr>
      <w:tr w:rsidR="00CE6671" w:rsidRPr="00CE6671" w14:paraId="4D8DA353" w14:textId="77777777" w:rsidTr="00FA42CD">
        <w:tc>
          <w:tcPr>
            <w:tcW w:w="2547" w:type="dxa"/>
            <w:tcMar>
              <w:top w:w="85" w:type="dxa"/>
              <w:bottom w:w="85" w:type="dxa"/>
            </w:tcMar>
            <w:vAlign w:val="center"/>
          </w:tcPr>
          <w:p w14:paraId="4868B6C9" w14:textId="77777777" w:rsidR="006271D6" w:rsidRPr="00CE6671" w:rsidRDefault="006271D6" w:rsidP="006271D6">
            <w:pPr>
              <w:spacing w:after="0"/>
              <w:rPr>
                <w:rFonts w:eastAsia="Calibri" w:cs="Calibri"/>
                <w:b/>
                <w:bCs/>
                <w:szCs w:val="24"/>
              </w:rPr>
            </w:pPr>
            <w:r w:rsidRPr="00CE6671">
              <w:rPr>
                <w:rFonts w:eastAsia="Calibri" w:cs="Calibri"/>
                <w:b/>
                <w:bCs/>
                <w:szCs w:val="24"/>
              </w:rPr>
              <w:t>Cargo o relación:</w:t>
            </w:r>
          </w:p>
        </w:tc>
        <w:sdt>
          <w:sdtPr>
            <w:rPr>
              <w:rFonts w:eastAsia="Calibri" w:cs="Calibri"/>
              <w:szCs w:val="24"/>
            </w:rPr>
            <w:id w:val="202988996"/>
            <w:placeholder>
              <w:docPart w:val="FC977D4B6A6E443898C0A4A233A38DF8"/>
            </w:placeholder>
            <w:showingPlcHdr/>
            <w:text/>
          </w:sdtPr>
          <w:sdtEndPr/>
          <w:sdtContent>
            <w:tc>
              <w:tcPr>
                <w:tcW w:w="6520" w:type="dxa"/>
                <w:vAlign w:val="center"/>
              </w:tcPr>
              <w:p w14:paraId="74391954" w14:textId="35863E92" w:rsidR="006271D6" w:rsidRPr="00CE6671" w:rsidRDefault="006271D6" w:rsidP="006271D6">
                <w:pPr>
                  <w:spacing w:after="0"/>
                  <w:rPr>
                    <w:rFonts w:eastAsia="Calibri" w:cs="Calibri"/>
                    <w:szCs w:val="24"/>
                  </w:rPr>
                </w:pPr>
                <w:r w:rsidRPr="00CE6671">
                  <w:rPr>
                    <w:rFonts w:eastAsia="Calibri" w:cs="Calibri"/>
                    <w:i/>
                    <w:iCs/>
                    <w:szCs w:val="24"/>
                  </w:rPr>
                  <w:t>Escriba el cargo o la relación que tiene con la empresa.</w:t>
                </w:r>
              </w:p>
            </w:tc>
          </w:sdtContent>
        </w:sdt>
      </w:tr>
      <w:tr w:rsidR="00CE6671" w:rsidRPr="00CE6671" w14:paraId="2DA4A960" w14:textId="77777777" w:rsidTr="00FA42CD">
        <w:trPr>
          <w:trHeight w:val="374"/>
        </w:trPr>
        <w:tc>
          <w:tcPr>
            <w:tcW w:w="2547" w:type="dxa"/>
            <w:tcMar>
              <w:top w:w="85" w:type="dxa"/>
              <w:bottom w:w="85" w:type="dxa"/>
            </w:tcMar>
            <w:vAlign w:val="center"/>
          </w:tcPr>
          <w:p w14:paraId="4DBF9213" w14:textId="77777777" w:rsidR="006271D6" w:rsidRPr="00CE6671" w:rsidRDefault="006271D6" w:rsidP="006271D6">
            <w:pPr>
              <w:spacing w:after="0"/>
              <w:rPr>
                <w:rFonts w:eastAsia="Calibri" w:cs="Calibri"/>
                <w:b/>
                <w:bCs/>
                <w:szCs w:val="24"/>
              </w:rPr>
            </w:pPr>
            <w:r w:rsidRPr="00CE6671">
              <w:rPr>
                <w:rFonts w:eastAsia="Calibri" w:cs="Calibri"/>
                <w:b/>
                <w:bCs/>
                <w:szCs w:val="24"/>
              </w:rPr>
              <w:t>Identificación:</w:t>
            </w:r>
          </w:p>
        </w:tc>
        <w:sdt>
          <w:sdtPr>
            <w:rPr>
              <w:rFonts w:eastAsia="Calibri" w:cs="Calibri"/>
              <w:szCs w:val="24"/>
            </w:rPr>
            <w:id w:val="1703585062"/>
            <w:placeholder>
              <w:docPart w:val="B77242FFC9BC4650A211DD177E329B07"/>
            </w:placeholder>
            <w:showingPlcHdr/>
            <w:text/>
          </w:sdtPr>
          <w:sdtEndPr/>
          <w:sdtContent>
            <w:tc>
              <w:tcPr>
                <w:tcW w:w="6520" w:type="dxa"/>
                <w:tcMar>
                  <w:top w:w="85" w:type="dxa"/>
                  <w:bottom w:w="85" w:type="dxa"/>
                </w:tcMar>
                <w:vAlign w:val="center"/>
              </w:tcPr>
              <w:p w14:paraId="4953C475" w14:textId="511099D0" w:rsidR="006271D6" w:rsidRPr="00CE6671" w:rsidRDefault="006271D6" w:rsidP="006271D6">
                <w:pPr>
                  <w:spacing w:after="0"/>
                  <w:rPr>
                    <w:rFonts w:eastAsia="Calibri" w:cs="Calibri"/>
                    <w:szCs w:val="24"/>
                  </w:rPr>
                </w:pPr>
                <w:r w:rsidRPr="00CE6671">
                  <w:rPr>
                    <w:rFonts w:eastAsia="Calibri" w:cs="Calibri"/>
                    <w:i/>
                    <w:iCs/>
                    <w:szCs w:val="24"/>
                  </w:rPr>
                  <w:t>Número de identificación.</w:t>
                </w:r>
              </w:p>
            </w:tc>
          </w:sdtContent>
        </w:sdt>
      </w:tr>
      <w:tr w:rsidR="00FA42CD" w:rsidRPr="00CE6671" w14:paraId="20187ED3" w14:textId="77777777" w:rsidTr="00FA42CD">
        <w:trPr>
          <w:trHeight w:val="374"/>
        </w:trPr>
        <w:tc>
          <w:tcPr>
            <w:tcW w:w="2547" w:type="dxa"/>
            <w:tcMar>
              <w:top w:w="85" w:type="dxa"/>
              <w:bottom w:w="85" w:type="dxa"/>
            </w:tcMar>
            <w:vAlign w:val="center"/>
          </w:tcPr>
          <w:p w14:paraId="21029ECB" w14:textId="77777777" w:rsidR="006271D6" w:rsidRPr="00CE6671" w:rsidRDefault="006271D6" w:rsidP="006271D6">
            <w:pPr>
              <w:spacing w:after="0"/>
              <w:rPr>
                <w:rFonts w:eastAsia="Calibri" w:cs="Calibri"/>
                <w:b/>
                <w:bCs/>
                <w:szCs w:val="24"/>
              </w:rPr>
            </w:pPr>
            <w:r w:rsidRPr="00CE6671">
              <w:rPr>
                <w:rFonts w:eastAsia="Calibri" w:cs="Calibri"/>
                <w:b/>
                <w:bCs/>
                <w:szCs w:val="24"/>
              </w:rPr>
              <w:t>Correo de contacto:</w:t>
            </w:r>
          </w:p>
        </w:tc>
        <w:sdt>
          <w:sdtPr>
            <w:rPr>
              <w:rFonts w:eastAsia="Calibri" w:cs="Calibri"/>
              <w:szCs w:val="24"/>
            </w:rPr>
            <w:id w:val="-34429595"/>
            <w:placeholder>
              <w:docPart w:val="4F65BE5E455C41759DFE7A1104D5FFB9"/>
            </w:placeholder>
            <w:showingPlcHdr/>
            <w:text/>
          </w:sdtPr>
          <w:sdtEndPr/>
          <w:sdtContent>
            <w:tc>
              <w:tcPr>
                <w:tcW w:w="6520" w:type="dxa"/>
                <w:tcMar>
                  <w:top w:w="85" w:type="dxa"/>
                  <w:bottom w:w="85" w:type="dxa"/>
                </w:tcMar>
                <w:vAlign w:val="center"/>
              </w:tcPr>
              <w:p w14:paraId="7C92A031" w14:textId="16A3E542" w:rsidR="006271D6" w:rsidRPr="00CE6671" w:rsidRDefault="006271D6" w:rsidP="006271D6">
                <w:pPr>
                  <w:spacing w:after="0"/>
                  <w:rPr>
                    <w:rFonts w:eastAsia="Calibri" w:cs="Calibri"/>
                    <w:szCs w:val="24"/>
                  </w:rPr>
                </w:pPr>
                <w:r w:rsidRPr="00CE6671">
                  <w:rPr>
                    <w:rFonts w:eastAsia="Calibri" w:cs="Calibri"/>
                    <w:i/>
                    <w:iCs/>
                    <w:szCs w:val="24"/>
                  </w:rPr>
                  <w:t>Escriba su correo electrónico de contacto.</w:t>
                </w:r>
              </w:p>
            </w:tc>
          </w:sdtContent>
        </w:sdt>
      </w:tr>
    </w:tbl>
    <w:p w14:paraId="104D0576" w14:textId="77777777" w:rsidR="009D2806" w:rsidRPr="00CE6671" w:rsidRDefault="009D2806"/>
    <w:tbl>
      <w:tblPr>
        <w:tblStyle w:val="Tablaconcuadrcula2"/>
        <w:tblW w:w="9067" w:type="dxa"/>
        <w:tblBorders>
          <w:top w:val="single" w:sz="4" w:space="0" w:color="484E56" w:themeColor="text1"/>
          <w:left w:val="single" w:sz="4" w:space="0" w:color="484E56" w:themeColor="text1"/>
          <w:bottom w:val="single" w:sz="4" w:space="0" w:color="484E56" w:themeColor="text1"/>
          <w:right w:val="single" w:sz="4" w:space="0" w:color="484E56" w:themeColor="text1"/>
          <w:insideH w:val="single" w:sz="4" w:space="0" w:color="484E56" w:themeColor="text1"/>
          <w:insideV w:val="single" w:sz="4" w:space="0" w:color="484E56" w:themeColor="text1"/>
        </w:tblBorders>
        <w:tblLook w:val="04A0" w:firstRow="1" w:lastRow="0" w:firstColumn="1" w:lastColumn="0" w:noHBand="0" w:noVBand="1"/>
      </w:tblPr>
      <w:tblGrid>
        <w:gridCol w:w="4580"/>
        <w:gridCol w:w="4487"/>
      </w:tblGrid>
      <w:tr w:rsidR="00CE6671" w:rsidRPr="00CE6671" w14:paraId="300CF65B" w14:textId="77777777" w:rsidTr="00FA42CD">
        <w:tc>
          <w:tcPr>
            <w:tcW w:w="9067" w:type="dxa"/>
            <w:gridSpan w:val="2"/>
            <w:shd w:val="clear" w:color="auto" w:fill="39B54A" w:themeFill="accent3"/>
            <w:tcMar>
              <w:top w:w="57" w:type="dxa"/>
              <w:bottom w:w="57" w:type="dxa"/>
            </w:tcMar>
          </w:tcPr>
          <w:p w14:paraId="54112032" w14:textId="330E65F6" w:rsidR="00E67275" w:rsidRPr="00CE6671" w:rsidRDefault="00E67275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  <w:r w:rsidRPr="00CE6671">
              <w:rPr>
                <w:rFonts w:eastAsia="Calibri" w:cs="Calibri"/>
                <w:b/>
                <w:caps/>
                <w:szCs w:val="24"/>
              </w:rPr>
              <w:t>I</w:t>
            </w:r>
            <w:r w:rsidR="00CE6671" w:rsidRPr="00CE6671">
              <w:rPr>
                <w:rFonts w:eastAsia="Calibri" w:cs="Calibri"/>
                <w:b/>
                <w:szCs w:val="24"/>
              </w:rPr>
              <w:t>dentificación del conflicto</w:t>
            </w:r>
          </w:p>
        </w:tc>
      </w:tr>
      <w:tr w:rsidR="00CE6671" w:rsidRPr="00CE6671" w14:paraId="1472F73D" w14:textId="77777777" w:rsidTr="00FA42CD"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36CDE911" w14:textId="77777777" w:rsidR="00E67275" w:rsidRPr="00CE6671" w:rsidRDefault="00E67275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  <w:r w:rsidRPr="00CE6671">
              <w:rPr>
                <w:rFonts w:eastAsia="Calibri" w:cs="Calibri"/>
                <w:b/>
                <w:bCs/>
                <w:szCs w:val="24"/>
                <w:lang w:eastAsia="en-AU"/>
              </w:rPr>
              <w:t xml:space="preserve">El conflicto de interés está relacionado con: </w:t>
            </w:r>
            <w:r w:rsidRPr="00CE6671">
              <w:rPr>
                <w:rFonts w:eastAsia="Calibri" w:cs="Calibri"/>
                <w:i/>
                <w:iCs/>
                <w:szCs w:val="24"/>
                <w:lang w:eastAsia="en-AU"/>
              </w:rPr>
              <w:t>(marque todas las casillas que apliquen)</w:t>
            </w:r>
          </w:p>
        </w:tc>
      </w:tr>
      <w:tr w:rsidR="00CE6671" w:rsidRPr="00CE6671" w14:paraId="7AA0DD25" w14:textId="77777777" w:rsidTr="00FA42CD">
        <w:tc>
          <w:tcPr>
            <w:tcW w:w="4580" w:type="dxa"/>
            <w:tcMar>
              <w:top w:w="57" w:type="dxa"/>
              <w:bottom w:w="57" w:type="dxa"/>
            </w:tcMar>
          </w:tcPr>
          <w:p w14:paraId="19838C45" w14:textId="77777777" w:rsidR="00E67275" w:rsidRPr="00CE6671" w:rsidRDefault="005A2842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eastAsia="en-AU"/>
                </w:rPr>
                <w:id w:val="207677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CE6671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eastAsia="en-AU"/>
                  </w:rPr>
                  <w:t>☐</w:t>
                </w:r>
              </w:sdtContent>
            </w:sdt>
            <w:r w:rsidR="00E67275" w:rsidRPr="00CE6671">
              <w:rPr>
                <w:rFonts w:eastAsia="Calibri" w:cs="Calibri"/>
                <w:b/>
                <w:bCs/>
                <w:szCs w:val="24"/>
                <w:lang w:eastAsia="en-AU"/>
              </w:rPr>
              <w:t xml:space="preserve"> </w:t>
            </w:r>
            <w:r w:rsidR="00E67275" w:rsidRPr="00CE6671">
              <w:rPr>
                <w:rFonts w:eastAsia="Calibri" w:cs="Calibri"/>
                <w:bCs/>
                <w:szCs w:val="24"/>
                <w:lang w:eastAsia="en-AU"/>
              </w:rPr>
              <w:t>Relación con personas externas</w:t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66A8F3E1" w14:textId="77777777" w:rsidR="00E67275" w:rsidRPr="00CE6671" w:rsidRDefault="005A2842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eastAsia="en-AU"/>
                </w:rPr>
                <w:id w:val="2009399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CE6671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eastAsia="en-AU"/>
                  </w:rPr>
                  <w:t>☐</w:t>
                </w:r>
              </w:sdtContent>
            </w:sdt>
            <w:r w:rsidR="00E67275" w:rsidRPr="00CE6671">
              <w:rPr>
                <w:rFonts w:eastAsia="Calibri" w:cs="Calibri"/>
                <w:b/>
                <w:bCs/>
                <w:szCs w:val="24"/>
                <w:lang w:eastAsia="en-AU"/>
              </w:rPr>
              <w:t xml:space="preserve"> </w:t>
            </w:r>
            <w:r w:rsidR="00E67275" w:rsidRPr="00CE6671">
              <w:rPr>
                <w:rFonts w:eastAsia="Calibri" w:cs="Calibri"/>
                <w:bCs/>
                <w:szCs w:val="24"/>
                <w:lang w:eastAsia="en-AU"/>
              </w:rPr>
              <w:t>Contratación de personal</w:t>
            </w:r>
          </w:p>
        </w:tc>
      </w:tr>
      <w:tr w:rsidR="00CE6671" w:rsidRPr="00CE6671" w14:paraId="1FB312BC" w14:textId="77777777" w:rsidTr="00FA42CD">
        <w:tc>
          <w:tcPr>
            <w:tcW w:w="4580" w:type="dxa"/>
            <w:tcMar>
              <w:top w:w="57" w:type="dxa"/>
              <w:bottom w:w="57" w:type="dxa"/>
            </w:tcMar>
          </w:tcPr>
          <w:p w14:paraId="0850CF8D" w14:textId="77777777" w:rsidR="00E67275" w:rsidRPr="00CE6671" w:rsidRDefault="005A2842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eastAsia="en-AU"/>
                </w:rPr>
                <w:id w:val="-1809160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CE6671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eastAsia="en-AU"/>
                  </w:rPr>
                  <w:t>☐</w:t>
                </w:r>
              </w:sdtContent>
            </w:sdt>
            <w:r w:rsidR="00E67275" w:rsidRPr="00CE6671">
              <w:rPr>
                <w:rFonts w:eastAsia="Calibri" w:cs="Calibri"/>
                <w:b/>
                <w:bCs/>
                <w:szCs w:val="24"/>
                <w:lang w:eastAsia="en-AU"/>
              </w:rPr>
              <w:t xml:space="preserve"> </w:t>
            </w:r>
            <w:r w:rsidR="00E67275" w:rsidRPr="00CE6671">
              <w:rPr>
                <w:rFonts w:eastAsia="Calibri" w:cs="Calibri"/>
                <w:bCs/>
                <w:szCs w:val="24"/>
                <w:lang w:eastAsia="en-AU"/>
              </w:rPr>
              <w:t>Actividades económicas y participaciones en sociedades</w:t>
            </w:r>
            <w:r w:rsidR="00E67275" w:rsidRPr="00CE6671">
              <w:rPr>
                <w:rFonts w:eastAsia="Calibri" w:cs="Calibri"/>
                <w:bCs/>
                <w:szCs w:val="24"/>
                <w:lang w:eastAsia="en-AU"/>
              </w:rPr>
              <w:tab/>
            </w:r>
            <w:r w:rsidR="00E67275" w:rsidRPr="00CE6671">
              <w:rPr>
                <w:rFonts w:eastAsia="Calibri" w:cs="Calibri"/>
                <w:bCs/>
                <w:szCs w:val="24"/>
                <w:lang w:eastAsia="en-AU"/>
              </w:rPr>
              <w:tab/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1F37187C" w14:textId="77777777" w:rsidR="00E67275" w:rsidRPr="00CE6671" w:rsidRDefault="005A2842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eastAsia="en-AU"/>
                </w:rPr>
                <w:id w:val="-45370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CE6671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eastAsia="en-AU"/>
                  </w:rPr>
                  <w:t>☐</w:t>
                </w:r>
              </w:sdtContent>
            </w:sdt>
            <w:r w:rsidR="00E67275" w:rsidRPr="00CE6671">
              <w:rPr>
                <w:rFonts w:eastAsia="Calibri" w:cs="Calibri"/>
                <w:b/>
                <w:bCs/>
                <w:szCs w:val="24"/>
                <w:lang w:eastAsia="en-AU"/>
              </w:rPr>
              <w:t xml:space="preserve"> </w:t>
            </w:r>
            <w:r w:rsidR="00E67275" w:rsidRPr="00CE6671">
              <w:rPr>
                <w:rFonts w:eastAsia="Calibri" w:cs="Calibri"/>
                <w:bCs/>
                <w:szCs w:val="24"/>
                <w:lang w:eastAsia="en-AU"/>
              </w:rPr>
              <w:t>Uso de información confidencial</w:t>
            </w:r>
          </w:p>
        </w:tc>
      </w:tr>
      <w:tr w:rsidR="00CE6671" w:rsidRPr="00CE6671" w14:paraId="24F70F7E" w14:textId="77777777" w:rsidTr="00FA42CD">
        <w:tc>
          <w:tcPr>
            <w:tcW w:w="4580" w:type="dxa"/>
            <w:tcMar>
              <w:top w:w="57" w:type="dxa"/>
              <w:bottom w:w="57" w:type="dxa"/>
            </w:tcMar>
          </w:tcPr>
          <w:p w14:paraId="33E266ED" w14:textId="77777777" w:rsidR="00E67275" w:rsidRPr="00CE6671" w:rsidRDefault="005A2842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eastAsia="en-AU"/>
                </w:rPr>
                <w:id w:val="170327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CE6671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eastAsia="en-AU"/>
                  </w:rPr>
                  <w:t>☐</w:t>
                </w:r>
              </w:sdtContent>
            </w:sdt>
            <w:r w:rsidR="00E67275" w:rsidRPr="00CE6671">
              <w:rPr>
                <w:rFonts w:eastAsia="Calibri" w:cs="Calibri"/>
                <w:b/>
                <w:bCs/>
                <w:szCs w:val="24"/>
                <w:lang w:eastAsia="en-AU"/>
              </w:rPr>
              <w:t xml:space="preserve"> </w:t>
            </w:r>
            <w:r w:rsidR="00E67275" w:rsidRPr="00CE6671">
              <w:rPr>
                <w:rFonts w:eastAsia="Calibri" w:cs="Calibri"/>
                <w:bCs/>
                <w:szCs w:val="24"/>
                <w:lang w:eastAsia="en-AU"/>
              </w:rPr>
              <w:t>Interés financiero</w:t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0F936785" w14:textId="77777777" w:rsidR="00E67275" w:rsidRPr="00CE6671" w:rsidRDefault="005A2842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eastAsia="en-AU"/>
                </w:rPr>
                <w:id w:val="146238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CE6671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eastAsia="en-AU"/>
                  </w:rPr>
                  <w:t>☐</w:t>
                </w:r>
              </w:sdtContent>
            </w:sdt>
            <w:r w:rsidR="00E67275" w:rsidRPr="00CE6671">
              <w:rPr>
                <w:rFonts w:eastAsia="Calibri" w:cs="Calibri"/>
                <w:b/>
                <w:bCs/>
                <w:szCs w:val="24"/>
                <w:lang w:eastAsia="en-AU"/>
              </w:rPr>
              <w:t xml:space="preserve"> </w:t>
            </w:r>
            <w:r w:rsidR="00E67275" w:rsidRPr="00CE6671">
              <w:rPr>
                <w:rFonts w:eastAsia="Calibri" w:cs="Calibri"/>
                <w:bCs/>
                <w:szCs w:val="24"/>
                <w:lang w:eastAsia="en-AU"/>
              </w:rPr>
              <w:t>Actividades económicas de personas cercanas</w:t>
            </w:r>
          </w:p>
        </w:tc>
      </w:tr>
      <w:tr w:rsidR="00CE6671" w:rsidRPr="00CE6671" w14:paraId="170B5ADE" w14:textId="77777777" w:rsidTr="00FA42CD">
        <w:tc>
          <w:tcPr>
            <w:tcW w:w="4580" w:type="dxa"/>
            <w:tcMar>
              <w:top w:w="57" w:type="dxa"/>
              <w:bottom w:w="57" w:type="dxa"/>
            </w:tcMar>
          </w:tcPr>
          <w:p w14:paraId="351A14C3" w14:textId="77777777" w:rsidR="00E67275" w:rsidRPr="00CE6671" w:rsidRDefault="005A2842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eastAsia="en-AU"/>
                </w:rPr>
                <w:id w:val="-1950386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CE6671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eastAsia="en-AU"/>
                  </w:rPr>
                  <w:t>☐</w:t>
                </w:r>
              </w:sdtContent>
            </w:sdt>
            <w:r w:rsidR="00E67275" w:rsidRPr="00CE6671">
              <w:rPr>
                <w:rFonts w:eastAsia="Calibri" w:cs="Calibri"/>
                <w:b/>
                <w:bCs/>
                <w:szCs w:val="24"/>
                <w:lang w:eastAsia="en-AU"/>
              </w:rPr>
              <w:t xml:space="preserve"> </w:t>
            </w:r>
            <w:r w:rsidR="00E67275" w:rsidRPr="00CE6671">
              <w:rPr>
                <w:rFonts w:eastAsia="Calibri" w:cs="Calibri"/>
                <w:bCs/>
                <w:szCs w:val="24"/>
                <w:lang w:eastAsia="en-AU"/>
              </w:rPr>
              <w:t>Regalos/beneficios</w:t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449B5B53" w14:textId="77777777" w:rsidR="00E67275" w:rsidRPr="00CE6671" w:rsidRDefault="005A2842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eastAsia="en-AU"/>
                </w:rPr>
                <w:id w:val="-14120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CE6671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eastAsia="en-AU"/>
                  </w:rPr>
                  <w:t>☐</w:t>
                </w:r>
              </w:sdtContent>
            </w:sdt>
            <w:r w:rsidR="00E67275" w:rsidRPr="00CE6671">
              <w:rPr>
                <w:rFonts w:eastAsia="Calibri" w:cs="Calibri"/>
                <w:b/>
                <w:bCs/>
                <w:szCs w:val="24"/>
                <w:lang w:eastAsia="en-AU"/>
              </w:rPr>
              <w:t xml:space="preserve"> </w:t>
            </w:r>
            <w:r w:rsidR="00E67275" w:rsidRPr="00CE6671">
              <w:rPr>
                <w:rFonts w:eastAsia="Calibri" w:cs="Calibri"/>
                <w:bCs/>
                <w:szCs w:val="24"/>
                <w:lang w:eastAsia="en-AU"/>
              </w:rPr>
              <w:t>Otro (si ha seleccionado otros, indique los detalles)</w:t>
            </w:r>
          </w:p>
        </w:tc>
      </w:tr>
      <w:tr w:rsidR="00CE6671" w:rsidRPr="00CE6671" w14:paraId="14DB48B0" w14:textId="77777777" w:rsidTr="00FA42CD">
        <w:trPr>
          <w:trHeight w:val="682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sdt>
            <w:sdtPr>
              <w:rPr>
                <w:rFonts w:eastAsia="Calibri" w:cs="Calibri"/>
                <w:b/>
                <w:szCs w:val="24"/>
              </w:rPr>
              <w:id w:val="-1751582561"/>
              <w:placeholder>
                <w:docPart w:val="3E461B9AD61545CC9E683F1CB1D09816"/>
              </w:placeholder>
              <w:showingPlcHdr/>
              <w:text/>
            </w:sdtPr>
            <w:sdtEndPr/>
            <w:sdtContent>
              <w:p w14:paraId="29A9B6B7" w14:textId="77777777" w:rsidR="00E67275" w:rsidRPr="00CE6671" w:rsidRDefault="00E67275" w:rsidP="00CE6671">
                <w:pPr>
                  <w:spacing w:after="0"/>
                  <w:rPr>
                    <w:rFonts w:eastAsia="Calibri" w:cs="Calibri"/>
                    <w:b/>
                    <w:szCs w:val="24"/>
                  </w:rPr>
                </w:pPr>
                <w:r w:rsidRPr="00CE6671">
                  <w:rPr>
                    <w:rStyle w:val="PlaceholderText"/>
                    <w:rFonts w:cs="Calibri"/>
                    <w:i/>
                    <w:iCs/>
                    <w:color w:val="auto"/>
                    <w:szCs w:val="24"/>
                  </w:rPr>
                  <w:t>En caso de elegir “otro” explicar los detalles en este espacio.</w:t>
                </w:r>
              </w:p>
            </w:sdtContent>
          </w:sdt>
          <w:p w14:paraId="6ED34991" w14:textId="77777777" w:rsidR="00E67275" w:rsidRPr="00CE6671" w:rsidRDefault="00E67275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</w:p>
          <w:p w14:paraId="3ABA3DA2" w14:textId="77777777" w:rsidR="00E67275" w:rsidRPr="00CE6671" w:rsidRDefault="00E67275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</w:p>
          <w:p w14:paraId="3A07363C" w14:textId="77777777" w:rsidR="00E67275" w:rsidRDefault="00E67275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</w:p>
          <w:p w14:paraId="5E5A4ACE" w14:textId="77777777" w:rsidR="00121314" w:rsidRDefault="00121314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</w:p>
          <w:p w14:paraId="15DB305E" w14:textId="48F4AD08" w:rsidR="00121314" w:rsidRPr="00CE6671" w:rsidRDefault="00121314" w:rsidP="00CE6671">
            <w:pPr>
              <w:spacing w:after="0"/>
              <w:rPr>
                <w:rFonts w:eastAsia="Calibri" w:cs="Calibri"/>
                <w:b/>
                <w:szCs w:val="24"/>
              </w:rPr>
            </w:pPr>
          </w:p>
        </w:tc>
      </w:tr>
      <w:tr w:rsidR="00CE6671" w:rsidRPr="00CE6671" w14:paraId="4DAC5653" w14:textId="77777777" w:rsidTr="00FA42CD">
        <w:trPr>
          <w:trHeight w:val="369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43290F86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</w:pPr>
            <w:r w:rsidRPr="00CE6671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  <w:t>Nombre de la(s) empresa(s), persona(s) y/o proyecto(s) implicado(s) en el conflicto de interés real o potencial:</w:t>
            </w:r>
          </w:p>
          <w:p w14:paraId="1945547C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</w:pPr>
          </w:p>
          <w:sdt>
            <w:sdtPr>
              <w:rPr>
                <w:rFonts w:ascii="Calibri" w:hAnsi="Calibri" w:cs="Calibri"/>
                <w:color w:val="auto"/>
                <w:sz w:val="24"/>
                <w:szCs w:val="24"/>
                <w:lang w:val="es-CO"/>
              </w:rPr>
              <w:id w:val="247015360"/>
              <w:placeholder>
                <w:docPart w:val="4C4462D0C8C9442E9AB73464723256E2"/>
              </w:placeholder>
              <w:showingPlcHdr/>
              <w:text/>
            </w:sdtPr>
            <w:sdtEndPr/>
            <w:sdtContent>
              <w:p w14:paraId="13C6D37E" w14:textId="0F4814B1" w:rsidR="00E67275" w:rsidRPr="00CE6671" w:rsidRDefault="00CE6671" w:rsidP="00CE6671">
                <w:pPr>
                  <w:pStyle w:val="Direccindeldestinatario"/>
                  <w:spacing w:after="0" w:line="240" w:lineRule="auto"/>
                  <w:jc w:val="both"/>
                  <w:rPr>
                    <w:rFonts w:ascii="Calibri" w:hAnsi="Calibri" w:cs="Calibri"/>
                    <w:color w:val="auto"/>
                    <w:sz w:val="24"/>
                    <w:szCs w:val="24"/>
                    <w:lang w:val="es-CO"/>
                  </w:rPr>
                </w:pPr>
                <w:r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I</w:t>
                </w:r>
                <w:r>
                  <w:rPr>
                    <w:rStyle w:val="PlaceholderText"/>
                    <w:rFonts w:ascii="Calibri" w:hAnsi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ndique t</w:t>
                </w:r>
                <w:r w:rsidR="00E67275" w:rsidRPr="00CE6671"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od</w:t>
                </w:r>
                <w:r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a</w:t>
                </w:r>
                <w:r w:rsidR="00E67275" w:rsidRPr="00CE6671"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s l</w:t>
                </w:r>
                <w:r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a</w:t>
                </w:r>
                <w:r w:rsidR="00E67275" w:rsidRPr="00CE6671"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 xml:space="preserve">s </w:t>
                </w:r>
                <w:r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i</w:t>
                </w:r>
                <w:r>
                  <w:rPr>
                    <w:rStyle w:val="PlaceholderText"/>
                    <w:rFonts w:ascii="Calibri" w:hAnsi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nstituciones</w:t>
                </w:r>
                <w:r w:rsidR="00E67275" w:rsidRPr="00CE6671"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 xml:space="preserve"> o personas implicadas en el conflicto de interés.</w:t>
                </w:r>
              </w:p>
            </w:sdtContent>
          </w:sdt>
        </w:tc>
      </w:tr>
      <w:tr w:rsidR="00CE6671" w:rsidRPr="00CE6671" w14:paraId="48F7FB5C" w14:textId="77777777" w:rsidTr="00FA42CD">
        <w:trPr>
          <w:trHeight w:val="369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16030D14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</w:pPr>
            <w:r w:rsidRPr="00CE6671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  <w:lastRenderedPageBreak/>
              <w:t>Descripción de la situación que da lugar al conflicto de interés real o potencial:</w:t>
            </w:r>
          </w:p>
          <w:p w14:paraId="0E196F6B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</w:pPr>
          </w:p>
          <w:sdt>
            <w:sdtPr>
              <w:rPr>
                <w:rFonts w:ascii="Calibri" w:hAnsi="Calibri" w:cs="Calibri"/>
                <w:color w:val="auto"/>
                <w:sz w:val="24"/>
                <w:szCs w:val="24"/>
                <w:lang w:val="es-CO"/>
              </w:rPr>
              <w:id w:val="853924435"/>
              <w:placeholder>
                <w:docPart w:val="39E2FF35D0C84FD2BD550681CD848125"/>
              </w:placeholder>
              <w:showingPlcHdr/>
              <w:text/>
            </w:sdtPr>
            <w:sdtEndPr/>
            <w:sdtContent>
              <w:p w14:paraId="00D4035D" w14:textId="79FE0068" w:rsidR="00E67275" w:rsidRPr="00CE6671" w:rsidRDefault="00E67275" w:rsidP="00CE6671">
                <w:pPr>
                  <w:pStyle w:val="Direccindeldestinatario"/>
                  <w:spacing w:after="0" w:line="240" w:lineRule="auto"/>
                  <w:jc w:val="both"/>
                  <w:rPr>
                    <w:rFonts w:ascii="Calibri" w:hAnsi="Calibri" w:cs="Calibri"/>
                    <w:color w:val="auto"/>
                    <w:sz w:val="24"/>
                    <w:szCs w:val="24"/>
                    <w:lang w:val="es-CO"/>
                  </w:rPr>
                </w:pPr>
                <w:r w:rsidRPr="00CE6671"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 xml:space="preserve">Escriba </w:t>
                </w:r>
                <w:r w:rsidR="00CE6671"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un</w:t>
                </w:r>
                <w:r w:rsidRPr="00CE6671"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 xml:space="preserve">a descripción </w:t>
                </w:r>
                <w:r w:rsidR="00CE6671"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 xml:space="preserve">concreta </w:t>
                </w:r>
                <w:r w:rsidRPr="00CE6671"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de la situación.</w:t>
                </w:r>
              </w:p>
            </w:sdtContent>
          </w:sdt>
          <w:p w14:paraId="6091AFB2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s-CO"/>
              </w:rPr>
            </w:pPr>
          </w:p>
          <w:p w14:paraId="500E203F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s-CO"/>
              </w:rPr>
            </w:pPr>
          </w:p>
        </w:tc>
      </w:tr>
      <w:tr w:rsidR="00CE6671" w:rsidRPr="00CE6671" w14:paraId="797B74E4" w14:textId="77777777" w:rsidTr="00FA42CD">
        <w:trPr>
          <w:trHeight w:val="369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0C9CFEA5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</w:pPr>
            <w:r w:rsidRPr="00CE6671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  <w:t>Medidas para mitigar el conflicto de intereses real o potencial:</w:t>
            </w:r>
          </w:p>
          <w:p w14:paraId="7DE1AE52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</w:pPr>
          </w:p>
          <w:sdt>
            <w:sdtPr>
              <w:rPr>
                <w:rFonts w:ascii="Calibri" w:hAnsi="Calibri" w:cs="Calibri"/>
                <w:color w:val="auto"/>
                <w:sz w:val="24"/>
                <w:szCs w:val="24"/>
                <w:lang w:val="es-CO"/>
              </w:rPr>
              <w:id w:val="2074620059"/>
              <w:placeholder>
                <w:docPart w:val="D874F08C2EEB453095AA830672EDC70A"/>
              </w:placeholder>
              <w:showingPlcHdr/>
              <w:text/>
            </w:sdtPr>
            <w:sdtEndPr/>
            <w:sdtContent>
              <w:p w14:paraId="55E96A56" w14:textId="77777777" w:rsidR="00E67275" w:rsidRPr="00CE6671" w:rsidRDefault="00E67275" w:rsidP="00CE6671">
                <w:pPr>
                  <w:pStyle w:val="Direccindeldestinatario"/>
                  <w:spacing w:after="0" w:line="240" w:lineRule="auto"/>
                  <w:jc w:val="both"/>
                  <w:rPr>
                    <w:rFonts w:ascii="Calibri" w:hAnsi="Calibri" w:cs="Calibri"/>
                    <w:color w:val="auto"/>
                    <w:sz w:val="24"/>
                    <w:szCs w:val="24"/>
                    <w:lang w:val="es-CO"/>
                  </w:rPr>
                </w:pPr>
                <w:r w:rsidRPr="00CE6671">
                  <w:rPr>
                    <w:rStyle w:val="PlaceholderText"/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s-CO"/>
                  </w:rPr>
                  <w:t>Describa las medidas establecidas para mitigar el conflicto de interés</w:t>
                </w:r>
                <w:r w:rsidRPr="00CE6671">
                  <w:rPr>
                    <w:rStyle w:val="PlaceholderText"/>
                    <w:rFonts w:ascii="Calibri" w:hAnsi="Calibri" w:cs="Calibri"/>
                    <w:color w:val="auto"/>
                    <w:sz w:val="24"/>
                    <w:szCs w:val="24"/>
                    <w:lang w:val="es-CO"/>
                  </w:rPr>
                  <w:t>.</w:t>
                </w:r>
              </w:p>
            </w:sdtContent>
          </w:sdt>
          <w:p w14:paraId="76A14A78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</w:rPr>
            </w:pPr>
          </w:p>
          <w:p w14:paraId="24B2C6A5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s-CO"/>
              </w:rPr>
            </w:pPr>
          </w:p>
        </w:tc>
      </w:tr>
      <w:tr w:rsidR="00CE6671" w:rsidRPr="00CE6671" w14:paraId="5392E15F" w14:textId="77777777" w:rsidTr="00FA42CD">
        <w:trPr>
          <w:trHeight w:val="444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10403D93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</w:pPr>
          </w:p>
          <w:p w14:paraId="0B86F5DD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</w:pPr>
            <w:r w:rsidRPr="00CE6671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  <w:t>Periodicidad con la que se van a implementar las medidas</w:t>
            </w:r>
          </w:p>
        </w:tc>
      </w:tr>
      <w:tr w:rsidR="00CE6671" w:rsidRPr="00CE6671" w14:paraId="44856B7C" w14:textId="77777777" w:rsidTr="00FA42CD">
        <w:trPr>
          <w:trHeight w:val="538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tbl>
            <w:tblPr>
              <w:tblStyle w:val="Tablaconcuadrcula3"/>
              <w:tblW w:w="86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89"/>
              <w:gridCol w:w="2693"/>
              <w:gridCol w:w="3260"/>
            </w:tblGrid>
            <w:tr w:rsidR="00CE6671" w:rsidRPr="00CE6671" w14:paraId="7C62E1D9" w14:textId="77777777" w:rsidTr="00CC345B">
              <w:trPr>
                <w:trHeight w:val="413"/>
              </w:trPr>
              <w:tc>
                <w:tcPr>
                  <w:tcW w:w="2689" w:type="dxa"/>
                </w:tcPr>
                <w:p w14:paraId="44DCDB4B" w14:textId="77777777" w:rsidR="00E67275" w:rsidRPr="00CE6671" w:rsidRDefault="005A2842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eastAsia="en-AU"/>
                      </w:rPr>
                      <w:id w:val="882914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CE6671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eastAsia="en-AU"/>
                        </w:rPr>
                        <w:t>☐</w:t>
                      </w:r>
                    </w:sdtContent>
                  </w:sdt>
                  <w:r w:rsidR="00E67275" w:rsidRPr="00CE6671"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  <w:t xml:space="preserve"> </w:t>
                  </w:r>
                  <w:r w:rsidR="00E67275" w:rsidRPr="00CE6671">
                    <w:rPr>
                      <w:rFonts w:eastAsia="Calibri" w:cs="Calibri"/>
                      <w:bCs/>
                      <w:szCs w:val="24"/>
                      <w:lang w:eastAsia="en-AU"/>
                    </w:rPr>
                    <w:t>Cada mes</w:t>
                  </w:r>
                </w:p>
              </w:tc>
              <w:tc>
                <w:tcPr>
                  <w:tcW w:w="2693" w:type="dxa"/>
                </w:tcPr>
                <w:p w14:paraId="67D5A7A8" w14:textId="77777777" w:rsidR="00E67275" w:rsidRPr="00CE6671" w:rsidRDefault="005A2842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eastAsia="en-AU"/>
                      </w:rPr>
                      <w:id w:val="-159309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CE6671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eastAsia="en-AU"/>
                        </w:rPr>
                        <w:t>☐</w:t>
                      </w:r>
                    </w:sdtContent>
                  </w:sdt>
                  <w:r w:rsidR="00E67275" w:rsidRPr="00CE6671"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  <w:t xml:space="preserve"> </w:t>
                  </w:r>
                  <w:r w:rsidR="00E67275" w:rsidRPr="00CE6671">
                    <w:rPr>
                      <w:rFonts w:eastAsia="Calibri" w:cs="Calibri"/>
                      <w:bCs/>
                      <w:szCs w:val="24"/>
                      <w:lang w:eastAsia="en-AU"/>
                    </w:rPr>
                    <w:t>Cada seis meses</w:t>
                  </w:r>
                </w:p>
              </w:tc>
              <w:tc>
                <w:tcPr>
                  <w:tcW w:w="3260" w:type="dxa"/>
                </w:tcPr>
                <w:p w14:paraId="0A8DC8F4" w14:textId="77777777" w:rsidR="00E67275" w:rsidRPr="00CE6671" w:rsidRDefault="005A2842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eastAsia="en-AU"/>
                      </w:rPr>
                      <w:id w:val="-2690964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CE6671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eastAsia="en-AU"/>
                        </w:rPr>
                        <w:t>☐</w:t>
                      </w:r>
                    </w:sdtContent>
                  </w:sdt>
                  <w:r w:rsidR="00E67275" w:rsidRPr="00CE6671"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  <w:t xml:space="preserve"> </w:t>
                  </w:r>
                  <w:r w:rsidR="00E67275" w:rsidRPr="00CE6671">
                    <w:rPr>
                      <w:rFonts w:eastAsia="Calibri" w:cs="Calibri"/>
                      <w:bCs/>
                      <w:szCs w:val="24"/>
                      <w:lang w:eastAsia="en-AU"/>
                    </w:rPr>
                    <w:t>Cada año</w:t>
                  </w:r>
                </w:p>
              </w:tc>
            </w:tr>
          </w:tbl>
          <w:p w14:paraId="787F3E49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</w:pPr>
          </w:p>
        </w:tc>
      </w:tr>
      <w:tr w:rsidR="00CE6671" w:rsidRPr="00CE6671" w14:paraId="027B22ED" w14:textId="77777777" w:rsidTr="00FA42CD">
        <w:trPr>
          <w:trHeight w:val="348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tbl>
            <w:tblPr>
              <w:tblStyle w:val="Tablaconcuadrcula3"/>
              <w:tblW w:w="86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89"/>
              <w:gridCol w:w="2693"/>
              <w:gridCol w:w="3260"/>
            </w:tblGrid>
            <w:tr w:rsidR="00CE6671" w:rsidRPr="00CE6671" w14:paraId="158E5DD4" w14:textId="77777777" w:rsidTr="00CC345B">
              <w:trPr>
                <w:trHeight w:val="413"/>
              </w:trPr>
              <w:tc>
                <w:tcPr>
                  <w:tcW w:w="2689" w:type="dxa"/>
                </w:tcPr>
                <w:p w14:paraId="4D793C5A" w14:textId="7E5AB629" w:rsidR="00E67275" w:rsidRPr="00CE6671" w:rsidRDefault="005A2842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eastAsia="en-AU"/>
                      </w:rPr>
                      <w:id w:val="-15143722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CE6671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eastAsia="en-AU"/>
                        </w:rPr>
                        <w:t>☐</w:t>
                      </w:r>
                    </w:sdtContent>
                  </w:sdt>
                  <w:r w:rsidR="00E67275" w:rsidRPr="00CE6671"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  <w:t xml:space="preserve"> </w:t>
                  </w:r>
                  <w:r w:rsidR="00E67275" w:rsidRPr="00CE6671">
                    <w:rPr>
                      <w:rFonts w:eastAsia="Calibri" w:cs="Calibri"/>
                      <w:bCs/>
                      <w:szCs w:val="24"/>
                      <w:lang w:eastAsia="en-AU"/>
                    </w:rPr>
                    <w:t xml:space="preserve">Cada </w:t>
                  </w:r>
                  <w:r w:rsidR="00CE6671">
                    <w:rPr>
                      <w:rFonts w:eastAsia="Calibri" w:cs="Calibri"/>
                      <w:bCs/>
                      <w:szCs w:val="24"/>
                      <w:lang w:eastAsia="en-AU"/>
                    </w:rPr>
                    <w:t>C</w:t>
                  </w:r>
                  <w:r w:rsidR="00E67275" w:rsidRPr="00CE6671">
                    <w:rPr>
                      <w:rFonts w:eastAsia="Calibri" w:cs="Calibri"/>
                      <w:bCs/>
                      <w:szCs w:val="24"/>
                      <w:lang w:eastAsia="en-AU"/>
                    </w:rPr>
                    <w:t>ertificación</w:t>
                  </w:r>
                </w:p>
              </w:tc>
              <w:tc>
                <w:tcPr>
                  <w:tcW w:w="2693" w:type="dxa"/>
                </w:tcPr>
                <w:p w14:paraId="3F0D2D66" w14:textId="77777777" w:rsidR="00E67275" w:rsidRPr="00CE6671" w:rsidRDefault="005A2842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eastAsia="en-AU"/>
                      </w:rPr>
                      <w:id w:val="19568231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CE6671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eastAsia="en-AU"/>
                        </w:rPr>
                        <w:t>☐</w:t>
                      </w:r>
                    </w:sdtContent>
                  </w:sdt>
                  <w:r w:rsidR="00E67275" w:rsidRPr="00CE6671"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  <w:t xml:space="preserve"> </w:t>
                  </w:r>
                  <w:r w:rsidR="00E67275" w:rsidRPr="00CE6671">
                    <w:rPr>
                      <w:rFonts w:eastAsia="Calibri" w:cs="Calibri"/>
                      <w:bCs/>
                      <w:szCs w:val="24"/>
                      <w:lang w:eastAsia="en-AU"/>
                    </w:rPr>
                    <w:t>Otro – explicar</w:t>
                  </w:r>
                </w:p>
              </w:tc>
              <w:tc>
                <w:tcPr>
                  <w:tcW w:w="3260" w:type="dxa"/>
                </w:tcPr>
                <w:p w14:paraId="779380B0" w14:textId="77777777" w:rsidR="00E67275" w:rsidRPr="00CE6671" w:rsidRDefault="005A2842" w:rsidP="00CE6671">
                  <w:pPr>
                    <w:spacing w:after="0"/>
                    <w:rPr>
                      <w:rFonts w:eastAsia="Calibri" w:cs="Calibri"/>
                      <w:bCs/>
                      <w:szCs w:val="24"/>
                      <w:lang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eastAsia="en-AU"/>
                      </w:rPr>
                      <w:id w:val="13726594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CE6671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eastAsia="en-AU"/>
                        </w:rPr>
                        <w:t>☐</w:t>
                      </w:r>
                    </w:sdtContent>
                  </w:sdt>
                  <w:r w:rsidR="00E67275" w:rsidRPr="00CE6671"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  <w:t xml:space="preserve"> </w:t>
                  </w:r>
                  <w:r w:rsidR="00E67275" w:rsidRPr="00CE6671">
                    <w:rPr>
                      <w:rFonts w:eastAsia="Calibri" w:cs="Calibri"/>
                      <w:bCs/>
                      <w:szCs w:val="24"/>
                      <w:lang w:eastAsia="en-AU"/>
                    </w:rPr>
                    <w:t>N/A: el conflicto es de corta duración</w:t>
                  </w:r>
                </w:p>
                <w:p w14:paraId="70BCC995" w14:textId="77777777" w:rsidR="00E67275" w:rsidRPr="00CE6671" w:rsidRDefault="00E67275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eastAsia="en-AU"/>
                    </w:rPr>
                  </w:pPr>
                </w:p>
              </w:tc>
            </w:tr>
          </w:tbl>
          <w:p w14:paraId="11B25BDF" w14:textId="77777777" w:rsidR="00E67275" w:rsidRPr="00CE6671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s-CO"/>
              </w:rPr>
            </w:pPr>
          </w:p>
        </w:tc>
      </w:tr>
    </w:tbl>
    <w:p w14:paraId="1B4EEE16" w14:textId="77777777" w:rsidR="000D3067" w:rsidRPr="00CE6671" w:rsidRDefault="000D3067">
      <w:pPr>
        <w:rPr>
          <w:lang w:val="es-GT"/>
        </w:rPr>
      </w:pPr>
    </w:p>
    <w:p w14:paraId="4648D001" w14:textId="77777777" w:rsidR="00CE6671" w:rsidRPr="00CE6671" w:rsidRDefault="00CE6671" w:rsidP="001D0F37">
      <w:r w:rsidRPr="00CE6671">
        <w:t xml:space="preserve">Los firmantes reconocen por la presente el conflicto de interés real o potencial arriba indicado y aceptan las medidas descritas anteriormente para mitigar el conflicto de interés. </w:t>
      </w:r>
    </w:p>
    <w:p w14:paraId="00070FDB" w14:textId="77777777" w:rsidR="00CE6671" w:rsidRPr="00CE6671" w:rsidRDefault="00CE6671" w:rsidP="001D0F37">
      <w:r w:rsidRPr="00CE6671">
        <w:t>Las personas implicadas se comprometen a evitar futuros conflictos de interés o situaciones en las que sus intereses personales puedan entrar en conflicto o parezcan entrar en conflicto con sus deberes o responsabilidades laborales.</w:t>
      </w:r>
    </w:p>
    <w:tbl>
      <w:tblPr>
        <w:tblStyle w:val="Tablaconcuadrcula4"/>
        <w:tblW w:w="9067" w:type="dxa"/>
        <w:tblBorders>
          <w:top w:val="single" w:sz="4" w:space="0" w:color="484E56" w:themeColor="text1"/>
          <w:left w:val="single" w:sz="4" w:space="0" w:color="484E56" w:themeColor="text1"/>
          <w:bottom w:val="single" w:sz="4" w:space="0" w:color="484E56" w:themeColor="text1"/>
          <w:right w:val="single" w:sz="4" w:space="0" w:color="484E56" w:themeColor="text1"/>
          <w:insideH w:val="single" w:sz="4" w:space="0" w:color="484E56" w:themeColor="text1"/>
          <w:insideV w:val="single" w:sz="4" w:space="0" w:color="484E56" w:themeColor="text1"/>
        </w:tblBorders>
        <w:tblLook w:val="04A0" w:firstRow="1" w:lastRow="0" w:firstColumn="1" w:lastColumn="0" w:noHBand="0" w:noVBand="1"/>
      </w:tblPr>
      <w:tblGrid>
        <w:gridCol w:w="1271"/>
        <w:gridCol w:w="4253"/>
        <w:gridCol w:w="3543"/>
      </w:tblGrid>
      <w:tr w:rsidR="001D0F37" w:rsidRPr="001D0F37" w14:paraId="29C239A2" w14:textId="77777777" w:rsidTr="00FA42CD">
        <w:tc>
          <w:tcPr>
            <w:tcW w:w="9067" w:type="dxa"/>
            <w:gridSpan w:val="3"/>
            <w:shd w:val="clear" w:color="auto" w:fill="39B54A" w:themeFill="accent3"/>
            <w:tcMar>
              <w:top w:w="113" w:type="dxa"/>
              <w:bottom w:w="113" w:type="dxa"/>
            </w:tcMar>
          </w:tcPr>
          <w:p w14:paraId="29F7FD6E" w14:textId="43032231" w:rsidR="00CE6671" w:rsidRPr="001D0F37" w:rsidRDefault="00CE6671" w:rsidP="001D0F37">
            <w:pPr>
              <w:spacing w:after="0"/>
              <w:rPr>
                <w:rFonts w:eastAsia="Calibri" w:cs="Calibri"/>
                <w:b/>
                <w:bCs/>
                <w:szCs w:val="24"/>
                <w:lang w:eastAsia="en-AU"/>
              </w:rPr>
            </w:pPr>
            <w:r w:rsidRPr="001D0F37">
              <w:rPr>
                <w:rFonts w:eastAsia="Calibri" w:cs="Calibri"/>
                <w:b/>
                <w:bCs/>
                <w:szCs w:val="24"/>
                <w:lang w:eastAsia="en-AU"/>
              </w:rPr>
              <w:t>F</w:t>
            </w:r>
            <w:r w:rsidR="001D0F37">
              <w:rPr>
                <w:rFonts w:eastAsia="Calibri" w:cs="Calibri"/>
                <w:b/>
                <w:bCs/>
                <w:szCs w:val="24"/>
                <w:lang w:eastAsia="en-AU"/>
              </w:rPr>
              <w:t>irmas</w:t>
            </w:r>
          </w:p>
        </w:tc>
      </w:tr>
      <w:tr w:rsidR="001D0F37" w:rsidRPr="001D0F37" w14:paraId="497D47B7" w14:textId="77777777" w:rsidTr="00FA42CD">
        <w:trPr>
          <w:trHeight w:val="434"/>
        </w:trPr>
        <w:tc>
          <w:tcPr>
            <w:tcW w:w="9067" w:type="dxa"/>
            <w:gridSpan w:val="3"/>
            <w:tcMar>
              <w:top w:w="113" w:type="dxa"/>
              <w:bottom w:w="113" w:type="dxa"/>
            </w:tcMar>
            <w:vAlign w:val="bottom"/>
          </w:tcPr>
          <w:p w14:paraId="1C6B2ACF" w14:textId="7394B20D" w:rsidR="00121314" w:rsidRPr="00121314" w:rsidRDefault="00121314" w:rsidP="001D0F37">
            <w:pPr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El d</w:t>
            </w:r>
            <w:r w:rsidRPr="00121314">
              <w:rPr>
                <w:b/>
                <w:bCs/>
                <w:lang w:val="es-ES"/>
              </w:rPr>
              <w:t>eclarante</w:t>
            </w:r>
          </w:p>
          <w:p w14:paraId="1B29C6B5" w14:textId="058A0EEC" w:rsidR="00CE6671" w:rsidRPr="001D0F37" w:rsidRDefault="00CE6671" w:rsidP="001D0F37">
            <w:pPr>
              <w:rPr>
                <w:lang w:val="es-ES"/>
              </w:rPr>
            </w:pPr>
            <w:r w:rsidRPr="001D0F37">
              <w:rPr>
                <w:lang w:val="es-ES"/>
              </w:rPr>
              <w:t xml:space="preserve">Declaro que toda la información relacionada </w:t>
            </w:r>
            <w:r w:rsidR="001D0F37">
              <w:rPr>
                <w:lang w:val="es-ES"/>
              </w:rPr>
              <w:t>con</w:t>
            </w:r>
            <w:r w:rsidRPr="001D0F37">
              <w:rPr>
                <w:lang w:val="es-ES"/>
              </w:rPr>
              <w:t xml:space="preserve"> mis funciones y </w:t>
            </w:r>
            <w:r w:rsidR="001D0F37">
              <w:rPr>
                <w:lang w:val="es-ES"/>
              </w:rPr>
              <w:t>con</w:t>
            </w:r>
            <w:r w:rsidRPr="001D0F37">
              <w:rPr>
                <w:lang w:val="es-ES"/>
              </w:rPr>
              <w:t xml:space="preserve"> mis intereses profesionales </w:t>
            </w:r>
            <w:r w:rsidR="001D0F37">
              <w:rPr>
                <w:lang w:val="es-ES"/>
              </w:rPr>
              <w:t xml:space="preserve">o </w:t>
            </w:r>
            <w:r w:rsidRPr="001D0F37">
              <w:rPr>
                <w:lang w:val="es-ES"/>
              </w:rPr>
              <w:t>privados aquí declarados han sido revelado</w:t>
            </w:r>
            <w:r w:rsidR="001D0F37">
              <w:rPr>
                <w:lang w:val="es-ES"/>
              </w:rPr>
              <w:t>s</w:t>
            </w:r>
            <w:r w:rsidRPr="001D0F37">
              <w:rPr>
                <w:lang w:val="es-ES"/>
              </w:rPr>
              <w:t xml:space="preserve"> y documentado</w:t>
            </w:r>
            <w:r w:rsidR="001D0F37">
              <w:rPr>
                <w:lang w:val="es-ES"/>
              </w:rPr>
              <w:t>s</w:t>
            </w:r>
            <w:r w:rsidRPr="001D0F37">
              <w:rPr>
                <w:lang w:val="es-ES"/>
              </w:rPr>
              <w:t xml:space="preserve"> en su totalidad. </w:t>
            </w:r>
          </w:p>
          <w:p w14:paraId="2CB8D2D7" w14:textId="77777777" w:rsidR="00CE6671" w:rsidRPr="001D0F37" w:rsidRDefault="00CE6671" w:rsidP="001D0F37">
            <w:pPr>
              <w:rPr>
                <w:rFonts w:eastAsia="Calibri"/>
                <w:b/>
              </w:rPr>
            </w:pPr>
            <w:r w:rsidRPr="001D0F37">
              <w:rPr>
                <w:lang w:val="es-ES"/>
              </w:rPr>
              <w:t xml:space="preserve">Acepto y me comprometo a cumplir las medidas de mitigación identificadas en este formulario para eliminar o gestionar el conflicto de interés. </w:t>
            </w:r>
          </w:p>
        </w:tc>
      </w:tr>
      <w:tr w:rsidR="001D0F37" w:rsidRPr="001D0F37" w14:paraId="5B6E8094" w14:textId="77777777" w:rsidTr="00FA42CD">
        <w:trPr>
          <w:trHeight w:val="434"/>
        </w:trPr>
        <w:tc>
          <w:tcPr>
            <w:tcW w:w="1271" w:type="dxa"/>
            <w:tcMar>
              <w:top w:w="113" w:type="dxa"/>
              <w:bottom w:w="113" w:type="dxa"/>
            </w:tcMar>
            <w:vAlign w:val="bottom"/>
          </w:tcPr>
          <w:p w14:paraId="66350780" w14:textId="77777777" w:rsidR="00CE6671" w:rsidRPr="001D0F37" w:rsidRDefault="00CE6671" w:rsidP="001D0F37">
            <w:pPr>
              <w:spacing w:after="0"/>
              <w:rPr>
                <w:rFonts w:eastAsia="Calibri" w:cs="Calibri"/>
                <w:szCs w:val="24"/>
                <w:lang w:eastAsia="en-AU"/>
              </w:rPr>
            </w:pPr>
            <w:r w:rsidRPr="001D0F37">
              <w:rPr>
                <w:rFonts w:eastAsia="Calibri" w:cs="Calibri"/>
                <w:bCs/>
                <w:szCs w:val="24"/>
                <w:lang w:eastAsia="en-AU"/>
              </w:rPr>
              <w:t>Nombre:</w:t>
            </w:r>
          </w:p>
        </w:tc>
        <w:sdt>
          <w:sdtPr>
            <w:rPr>
              <w:rFonts w:eastAsia="Calibri" w:cs="Calibri"/>
              <w:b/>
              <w:szCs w:val="24"/>
            </w:rPr>
            <w:id w:val="-655069772"/>
            <w:placeholder>
              <w:docPart w:val="7F65C5CC5DDA4EEDAA6919D37391FAC4"/>
            </w:placeholder>
            <w:showingPlcHdr/>
            <w:text w:multiLine="1"/>
          </w:sdtPr>
          <w:sdtEndPr/>
          <w:sdtContent>
            <w:tc>
              <w:tcPr>
                <w:tcW w:w="7796" w:type="dxa"/>
                <w:gridSpan w:val="2"/>
                <w:vAlign w:val="bottom"/>
              </w:tcPr>
              <w:p w14:paraId="1B6DB968" w14:textId="77777777" w:rsidR="00CE6671" w:rsidRPr="001D0F37" w:rsidRDefault="00CE6671" w:rsidP="001D0F37">
                <w:pPr>
                  <w:spacing w:after="0"/>
                  <w:rPr>
                    <w:rFonts w:eastAsia="Calibri" w:cs="Calibri"/>
                    <w:b/>
                    <w:bCs/>
                    <w:szCs w:val="24"/>
                    <w:lang w:eastAsia="en-AU"/>
                  </w:rPr>
                </w:pPr>
                <w:r w:rsidRPr="001D0F37">
                  <w:rPr>
                    <w:rStyle w:val="PlaceholderText"/>
                    <w:rFonts w:cs="Calibri"/>
                    <w:i/>
                    <w:iCs/>
                    <w:color w:val="auto"/>
                    <w:szCs w:val="24"/>
                  </w:rPr>
                  <w:t>Escriba el nombre completo de la persona que presenta la declaración.</w:t>
                </w:r>
              </w:p>
            </w:tc>
          </w:sdtContent>
        </w:sdt>
      </w:tr>
      <w:tr w:rsidR="001D0F37" w:rsidRPr="001D0F37" w14:paraId="21100506" w14:textId="77777777" w:rsidTr="00FA42CD">
        <w:trPr>
          <w:trHeight w:val="1011"/>
        </w:trPr>
        <w:tc>
          <w:tcPr>
            <w:tcW w:w="1271" w:type="dxa"/>
            <w:tcMar>
              <w:top w:w="113" w:type="dxa"/>
              <w:bottom w:w="113" w:type="dxa"/>
            </w:tcMar>
            <w:vAlign w:val="center"/>
          </w:tcPr>
          <w:p w14:paraId="394797A4" w14:textId="77777777" w:rsidR="00CE6671" w:rsidRPr="001D0F37" w:rsidRDefault="00CE6671" w:rsidP="00FA42CD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eastAsia="en-AU"/>
              </w:rPr>
            </w:pPr>
            <w:r w:rsidRPr="001D0F37">
              <w:rPr>
                <w:rFonts w:eastAsia="Calibri" w:cs="Calibri"/>
                <w:bCs/>
                <w:szCs w:val="24"/>
                <w:lang w:eastAsia="en-AU"/>
              </w:rPr>
              <w:lastRenderedPageBreak/>
              <w:t>Firma:</w:t>
            </w:r>
          </w:p>
        </w:tc>
        <w:tc>
          <w:tcPr>
            <w:tcW w:w="4253" w:type="dxa"/>
            <w:vAlign w:val="center"/>
          </w:tcPr>
          <w:p w14:paraId="0A913B4F" w14:textId="77777777" w:rsidR="00CE6671" w:rsidRPr="001D0F37" w:rsidRDefault="00CE6671" w:rsidP="00FA42CD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eastAsia="en-AU"/>
              </w:rPr>
            </w:pPr>
          </w:p>
        </w:tc>
        <w:tc>
          <w:tcPr>
            <w:tcW w:w="3543" w:type="dxa"/>
            <w:vAlign w:val="center"/>
          </w:tcPr>
          <w:p w14:paraId="009CF92E" w14:textId="5B046323" w:rsidR="00CE6671" w:rsidRPr="001D0F37" w:rsidRDefault="00CE6671" w:rsidP="00FA42CD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eastAsia="en-AU"/>
              </w:rPr>
            </w:pPr>
            <w:r w:rsidRPr="001D0F37">
              <w:rPr>
                <w:rFonts w:eastAsia="Calibri" w:cs="Calibri"/>
                <w:bCs/>
                <w:szCs w:val="24"/>
                <w:lang w:eastAsia="en-AU"/>
              </w:rPr>
              <w:t>Fecha:</w:t>
            </w:r>
            <w:r w:rsidRPr="001D0F37">
              <w:rPr>
                <w:rFonts w:eastAsia="Calibri" w:cs="Calibri"/>
                <w:szCs w:val="24"/>
                <w:lang w:eastAsia="en-AU"/>
              </w:rPr>
              <w:t xml:space="preserve"> </w:t>
            </w:r>
            <w:sdt>
              <w:sdtPr>
                <w:rPr>
                  <w:rFonts w:eastAsia="Calibri" w:cs="Calibri"/>
                  <w:i/>
                  <w:iCs/>
                  <w:szCs w:val="24"/>
                  <w:lang w:eastAsia="en-AU"/>
                </w:rPr>
                <w:id w:val="-954712907"/>
                <w:placeholder>
                  <w:docPart w:val="F26DD95C338E4CE29EC46BF021921C31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5A2842" w:rsidRPr="005A2842">
                  <w:rPr>
                    <w:rFonts w:eastAsia="Calibri" w:cs="Calibri"/>
                    <w:i/>
                    <w:iCs/>
                    <w:szCs w:val="24"/>
                    <w:lang w:eastAsia="en-AU"/>
                  </w:rPr>
                  <w:t>Escriba la fecha</w:t>
                </w:r>
              </w:sdtContent>
            </w:sdt>
          </w:p>
        </w:tc>
      </w:tr>
      <w:tr w:rsidR="001D0F37" w:rsidRPr="001D0F37" w14:paraId="78004CFA" w14:textId="77777777" w:rsidTr="00FA42CD">
        <w:trPr>
          <w:trHeight w:val="437"/>
        </w:trPr>
        <w:tc>
          <w:tcPr>
            <w:tcW w:w="9067" w:type="dxa"/>
            <w:gridSpan w:val="3"/>
            <w:tcMar>
              <w:top w:w="113" w:type="dxa"/>
              <w:bottom w:w="113" w:type="dxa"/>
            </w:tcMar>
            <w:vAlign w:val="bottom"/>
          </w:tcPr>
          <w:p w14:paraId="06D8EE76" w14:textId="0E78414B" w:rsidR="00121314" w:rsidRPr="00121314" w:rsidRDefault="00121314" w:rsidP="001D0F37">
            <w:pPr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El G</w:t>
            </w:r>
            <w:r w:rsidRPr="00121314">
              <w:rPr>
                <w:b/>
                <w:bCs/>
                <w:lang w:val="es-ES"/>
              </w:rPr>
              <w:t>arante</w:t>
            </w:r>
          </w:p>
          <w:p w14:paraId="7E9D6A34" w14:textId="0D8A1F21" w:rsidR="00CE6671" w:rsidRPr="001D0F37" w:rsidRDefault="00CE6671" w:rsidP="001D0F37">
            <w:pPr>
              <w:rPr>
                <w:lang w:val="es-ES"/>
              </w:rPr>
            </w:pPr>
            <w:r w:rsidRPr="001D0F37">
              <w:rPr>
                <w:lang w:val="es-ES"/>
              </w:rPr>
              <w:t xml:space="preserve">Declaro mi intención de garantizar el cumplimiento de las medidas de mitigación descritas en este formulario, con el fin de gestionar eficazmente el conflicto de interés presentado. </w:t>
            </w:r>
          </w:p>
        </w:tc>
      </w:tr>
      <w:tr w:rsidR="001D0F37" w:rsidRPr="001D0F37" w14:paraId="07651996" w14:textId="77777777" w:rsidTr="00FA42CD">
        <w:trPr>
          <w:trHeight w:val="437"/>
        </w:trPr>
        <w:tc>
          <w:tcPr>
            <w:tcW w:w="1271" w:type="dxa"/>
            <w:tcMar>
              <w:top w:w="113" w:type="dxa"/>
              <w:bottom w:w="113" w:type="dxa"/>
            </w:tcMar>
            <w:vAlign w:val="bottom"/>
          </w:tcPr>
          <w:p w14:paraId="3E96139F" w14:textId="77777777" w:rsidR="00CE6671" w:rsidRPr="001D0F37" w:rsidRDefault="00CE6671" w:rsidP="001D0F37">
            <w:pPr>
              <w:spacing w:after="0"/>
              <w:rPr>
                <w:rFonts w:eastAsia="Calibri" w:cs="Calibri"/>
                <w:bCs/>
                <w:szCs w:val="24"/>
                <w:lang w:eastAsia="en-AU"/>
              </w:rPr>
            </w:pPr>
            <w:r w:rsidRPr="001D0F37">
              <w:rPr>
                <w:rFonts w:eastAsia="Calibri" w:cs="Calibri"/>
                <w:bCs/>
                <w:szCs w:val="24"/>
                <w:lang w:eastAsia="en-AU"/>
              </w:rPr>
              <w:t>Nombre:</w:t>
            </w:r>
          </w:p>
        </w:tc>
        <w:sdt>
          <w:sdtPr>
            <w:rPr>
              <w:rFonts w:eastAsia="Calibri" w:cs="Calibri"/>
              <w:b/>
              <w:szCs w:val="24"/>
            </w:rPr>
            <w:id w:val="1079025075"/>
            <w:placeholder>
              <w:docPart w:val="97042D72E33F498FB77B40E3049561AE"/>
            </w:placeholder>
            <w:showingPlcHdr/>
            <w:text w:multiLine="1"/>
          </w:sdtPr>
          <w:sdtEndPr/>
          <w:sdtContent>
            <w:tc>
              <w:tcPr>
                <w:tcW w:w="7796" w:type="dxa"/>
                <w:gridSpan w:val="2"/>
                <w:vAlign w:val="bottom"/>
              </w:tcPr>
              <w:p w14:paraId="1E7B9DE5" w14:textId="77777777" w:rsidR="00CE6671" w:rsidRPr="001D0F37" w:rsidRDefault="00CE6671" w:rsidP="001D0F37">
                <w:pPr>
                  <w:spacing w:after="0"/>
                  <w:rPr>
                    <w:rFonts w:eastAsia="Calibri" w:cs="Calibri"/>
                    <w:bCs/>
                    <w:szCs w:val="24"/>
                    <w:lang w:eastAsia="en-AU"/>
                  </w:rPr>
                </w:pPr>
                <w:r w:rsidRPr="001D0F37">
                  <w:rPr>
                    <w:rStyle w:val="PlaceholderText"/>
                    <w:rFonts w:cs="Calibri"/>
                    <w:i/>
                    <w:iCs/>
                    <w:color w:val="auto"/>
                    <w:szCs w:val="24"/>
                  </w:rPr>
                  <w:t>Escriba el nombre del director de Cercarbono.</w:t>
                </w:r>
              </w:p>
            </w:tc>
          </w:sdtContent>
        </w:sdt>
      </w:tr>
      <w:tr w:rsidR="001D0F37" w:rsidRPr="001D0F37" w14:paraId="18B0BE71" w14:textId="77777777" w:rsidTr="00FA42CD">
        <w:trPr>
          <w:trHeight w:val="1337"/>
        </w:trPr>
        <w:tc>
          <w:tcPr>
            <w:tcW w:w="1271" w:type="dxa"/>
            <w:tcMar>
              <w:top w:w="113" w:type="dxa"/>
              <w:bottom w:w="113" w:type="dxa"/>
            </w:tcMar>
            <w:vAlign w:val="center"/>
          </w:tcPr>
          <w:p w14:paraId="4C93363B" w14:textId="77777777" w:rsidR="00CE6671" w:rsidRPr="001D0F37" w:rsidRDefault="00CE6671" w:rsidP="00FA42CD">
            <w:pPr>
              <w:spacing w:after="0"/>
              <w:jc w:val="center"/>
              <w:rPr>
                <w:rFonts w:eastAsia="Calibri" w:cs="Calibri"/>
                <w:bCs/>
                <w:szCs w:val="24"/>
                <w:lang w:eastAsia="en-AU"/>
              </w:rPr>
            </w:pPr>
            <w:r w:rsidRPr="001D0F37">
              <w:rPr>
                <w:rFonts w:eastAsia="Calibri" w:cs="Calibri"/>
                <w:bCs/>
                <w:szCs w:val="24"/>
                <w:lang w:eastAsia="en-AU"/>
              </w:rPr>
              <w:t>Firma:</w:t>
            </w:r>
          </w:p>
        </w:tc>
        <w:tc>
          <w:tcPr>
            <w:tcW w:w="4253" w:type="dxa"/>
            <w:vAlign w:val="center"/>
          </w:tcPr>
          <w:p w14:paraId="46944BC0" w14:textId="77777777" w:rsidR="00CE6671" w:rsidRPr="001D0F37" w:rsidRDefault="00CE6671" w:rsidP="00FA42CD">
            <w:pPr>
              <w:spacing w:after="0"/>
              <w:jc w:val="center"/>
              <w:rPr>
                <w:rFonts w:eastAsia="Calibri" w:cs="Calibri"/>
                <w:b/>
                <w:szCs w:val="24"/>
              </w:rPr>
            </w:pPr>
          </w:p>
          <w:p w14:paraId="422AE82E" w14:textId="77777777" w:rsidR="00CE6671" w:rsidRPr="001D0F37" w:rsidRDefault="00CE6671" w:rsidP="00FA42CD">
            <w:pPr>
              <w:spacing w:after="0"/>
              <w:jc w:val="center"/>
              <w:rPr>
                <w:rFonts w:eastAsia="Calibri" w:cs="Calibri"/>
                <w:b/>
                <w:szCs w:val="24"/>
              </w:rPr>
            </w:pPr>
          </w:p>
        </w:tc>
        <w:tc>
          <w:tcPr>
            <w:tcW w:w="3543" w:type="dxa"/>
            <w:vAlign w:val="center"/>
          </w:tcPr>
          <w:p w14:paraId="031A07FA" w14:textId="6D36CC06" w:rsidR="00CE6671" w:rsidRPr="001D0F37" w:rsidRDefault="00CE6671" w:rsidP="00FA42CD">
            <w:pPr>
              <w:spacing w:after="0"/>
              <w:jc w:val="center"/>
              <w:rPr>
                <w:rFonts w:eastAsia="Calibri" w:cs="Calibri"/>
                <w:b/>
                <w:szCs w:val="24"/>
              </w:rPr>
            </w:pPr>
            <w:r w:rsidRPr="001D0F37">
              <w:rPr>
                <w:rFonts w:eastAsia="Calibri" w:cs="Calibri"/>
                <w:bCs/>
                <w:szCs w:val="24"/>
                <w:lang w:eastAsia="en-AU"/>
              </w:rPr>
              <w:t>Fecha:</w:t>
            </w:r>
            <w:r w:rsidRPr="001D0F37">
              <w:rPr>
                <w:rFonts w:eastAsia="Calibri" w:cs="Calibri"/>
                <w:szCs w:val="24"/>
                <w:lang w:eastAsia="en-AU"/>
              </w:rPr>
              <w:t xml:space="preserve"> </w:t>
            </w:r>
            <w:sdt>
              <w:sdtPr>
                <w:rPr>
                  <w:rFonts w:eastAsia="Calibri" w:cs="Calibri"/>
                  <w:i/>
                  <w:iCs/>
                  <w:szCs w:val="24"/>
                  <w:lang w:eastAsia="en-AU"/>
                </w:rPr>
                <w:id w:val="2030371698"/>
                <w:placeholder>
                  <w:docPart w:val="B76108C24B184D99B23137FCF76C57BB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5A2842" w:rsidRPr="005A2842">
                  <w:rPr>
                    <w:rFonts w:eastAsia="Calibri" w:cs="Calibri"/>
                    <w:i/>
                    <w:iCs/>
                    <w:szCs w:val="24"/>
                    <w:lang w:eastAsia="en-AU"/>
                  </w:rPr>
                  <w:t>Escriba la fecha</w:t>
                </w:r>
              </w:sdtContent>
            </w:sdt>
          </w:p>
        </w:tc>
      </w:tr>
    </w:tbl>
    <w:p w14:paraId="69FD6ED4" w14:textId="70DF6C40" w:rsidR="00DC0D35" w:rsidRPr="00CE6671" w:rsidRDefault="00DC0D35" w:rsidP="00CE6671"/>
    <w:sectPr w:rsidR="00DC0D35" w:rsidRPr="00CE6671" w:rsidSect="001D0F37">
      <w:headerReference w:type="default" r:id="rId7"/>
      <w:footerReference w:type="default" r:id="rId8"/>
      <w:pgSz w:w="12240" w:h="15840"/>
      <w:pgMar w:top="1440" w:right="1750" w:bottom="1440" w:left="1440" w:header="425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952BB" w14:textId="77777777" w:rsidR="00FD31FC" w:rsidRDefault="00FD31FC">
      <w:r>
        <w:separator/>
      </w:r>
    </w:p>
  </w:endnote>
  <w:endnote w:type="continuationSeparator" w:id="0">
    <w:p w14:paraId="1F6225DB" w14:textId="77777777" w:rsidR="00FD31FC" w:rsidRDefault="00FD31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4" w:space="0" w:color="39B54A" w:themeColor="accent3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9"/>
      <w:gridCol w:w="7087"/>
      <w:gridCol w:w="932"/>
    </w:tblGrid>
    <w:tr w:rsidR="00FA42CD" w14:paraId="518198EE" w14:textId="77777777" w:rsidTr="00CC345B">
      <w:tc>
        <w:tcPr>
          <w:tcW w:w="959" w:type="dxa"/>
          <w:tcMar>
            <w:top w:w="28" w:type="dxa"/>
            <w:left w:w="0" w:type="dxa"/>
            <w:right w:w="0" w:type="dxa"/>
          </w:tcMar>
          <w:vAlign w:val="center"/>
        </w:tcPr>
        <w:p w14:paraId="290A0884" w14:textId="77777777" w:rsidR="00FA42CD" w:rsidRDefault="00FA42CD" w:rsidP="00FA42CD">
          <w:pPr>
            <w:pStyle w:val="Footer"/>
          </w:pPr>
          <w:r>
            <w:rPr>
              <w:noProof/>
            </w:rPr>
            <w:drawing>
              <wp:inline distT="0" distB="0" distL="0" distR="0" wp14:anchorId="73D4D4B9" wp14:editId="46F1BD7C">
                <wp:extent cx="434235" cy="395177"/>
                <wp:effectExtent l="0" t="0" r="4445" b="5080"/>
                <wp:docPr id="4" name="Picture 9" descr="A picture containing text, clipart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, vector graphic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213" cy="4024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Mar>
            <w:top w:w="28" w:type="dxa"/>
            <w:left w:w="0" w:type="dxa"/>
            <w:right w:w="0" w:type="dxa"/>
          </w:tcMar>
          <w:vAlign w:val="center"/>
        </w:tcPr>
        <w:p w14:paraId="00F5872D" w14:textId="1CFB34E1" w:rsidR="00FA42CD" w:rsidRPr="00920EDD" w:rsidRDefault="00FA42CD" w:rsidP="00FA42CD">
          <w:pPr>
            <w:pStyle w:val="Header"/>
            <w:jc w:val="right"/>
            <w:rPr>
              <w:rFonts w:cs="Calibri"/>
              <w:sz w:val="18"/>
              <w:szCs w:val="18"/>
            </w:rPr>
          </w:pPr>
          <w:r w:rsidRPr="00F7192C">
            <w:rPr>
              <w:rFonts w:cs="Calibri"/>
              <w:sz w:val="18"/>
              <w:szCs w:val="18"/>
            </w:rPr>
            <w:t xml:space="preserve">Declaración </w:t>
          </w:r>
          <w:r>
            <w:rPr>
              <w:rFonts w:cs="Calibri"/>
              <w:sz w:val="18"/>
              <w:szCs w:val="18"/>
            </w:rPr>
            <w:t xml:space="preserve">general </w:t>
          </w:r>
          <w:r w:rsidRPr="00F7192C">
            <w:rPr>
              <w:rFonts w:cs="Calibri"/>
              <w:sz w:val="18"/>
              <w:szCs w:val="18"/>
            </w:rPr>
            <w:t>de conflicto de interés</w:t>
          </w:r>
        </w:p>
        <w:p w14:paraId="664F66F1" w14:textId="77777777" w:rsidR="00FA42CD" w:rsidRDefault="00FA42CD" w:rsidP="00FA42CD">
          <w:pPr>
            <w:pStyle w:val="Footer"/>
            <w:jc w:val="right"/>
          </w:pPr>
          <w:r w:rsidRPr="00920EDD">
            <w:rPr>
              <w:rFonts w:cs="Calibri"/>
              <w:sz w:val="18"/>
              <w:szCs w:val="18"/>
            </w:rPr>
            <w:t>Vers</w:t>
          </w:r>
          <w:r>
            <w:rPr>
              <w:rFonts w:cs="Calibri"/>
              <w:sz w:val="18"/>
              <w:szCs w:val="18"/>
            </w:rPr>
            <w:t>ió</w:t>
          </w:r>
          <w:r w:rsidRPr="00920EDD">
            <w:rPr>
              <w:rFonts w:cs="Calibri"/>
              <w:sz w:val="18"/>
              <w:szCs w:val="18"/>
            </w:rPr>
            <w:t xml:space="preserve">n </w:t>
          </w:r>
          <w:r>
            <w:rPr>
              <w:rFonts w:cs="Calibri"/>
              <w:sz w:val="18"/>
              <w:szCs w:val="18"/>
            </w:rPr>
            <w:t>1</w:t>
          </w:r>
          <w:r w:rsidRPr="00920EDD">
            <w:rPr>
              <w:rFonts w:cs="Calibri"/>
              <w:sz w:val="18"/>
              <w:szCs w:val="18"/>
            </w:rPr>
            <w:t>.</w:t>
          </w:r>
          <w:r>
            <w:rPr>
              <w:rFonts w:cs="Calibri"/>
              <w:sz w:val="18"/>
              <w:szCs w:val="18"/>
            </w:rPr>
            <w:t>1</w:t>
          </w:r>
        </w:p>
      </w:tc>
      <w:tc>
        <w:tcPr>
          <w:tcW w:w="932" w:type="dxa"/>
          <w:tcMar>
            <w:top w:w="28" w:type="dxa"/>
            <w:left w:w="0" w:type="dxa"/>
            <w:right w:w="0" w:type="dxa"/>
          </w:tcMar>
          <w:vAlign w:val="center"/>
        </w:tcPr>
        <w:p w14:paraId="0F2D2218" w14:textId="77777777" w:rsidR="00FA42CD" w:rsidRDefault="00FA42CD" w:rsidP="00FA42CD">
          <w:pPr>
            <w:pStyle w:val="Footer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9B41188" w14:textId="469AF3EF" w:rsidR="00FD31FC" w:rsidRDefault="00FD31F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99E98" w14:textId="77777777" w:rsidR="00FD31FC" w:rsidRDefault="00FD31FC">
      <w:r>
        <w:separator/>
      </w:r>
    </w:p>
  </w:footnote>
  <w:footnote w:type="continuationSeparator" w:id="0">
    <w:p w14:paraId="081D9C03" w14:textId="77777777" w:rsidR="00FD31FC" w:rsidRDefault="00FD31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96D74" w14:textId="77777777" w:rsidR="009D2806" w:rsidRDefault="009D2806" w:rsidP="009D2806">
    <w:pPr>
      <w:pStyle w:val="Header"/>
    </w:pPr>
  </w:p>
  <w:tbl>
    <w:tblPr>
      <w:tblStyle w:val="TableGrid"/>
      <w:tblW w:w="939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22"/>
      <w:gridCol w:w="3372"/>
    </w:tblGrid>
    <w:tr w:rsidR="00D0722E" w14:paraId="7A67A278" w14:textId="5D76E1AB" w:rsidTr="00D0722E">
      <w:tc>
        <w:tcPr>
          <w:tcW w:w="6022" w:type="dxa"/>
          <w:tcMar>
            <w:left w:w="0" w:type="dxa"/>
            <w:bottom w:w="57" w:type="dxa"/>
            <w:right w:w="0" w:type="dxa"/>
          </w:tcMar>
        </w:tcPr>
        <w:p w14:paraId="6B06AEAA" w14:textId="24B93D55" w:rsidR="00D0722E" w:rsidRDefault="00D0722E" w:rsidP="009D2806">
          <w:pPr>
            <w:pStyle w:val="Header"/>
          </w:pPr>
          <w:r>
            <w:rPr>
              <w:noProof/>
              <w:lang w:eastAsia="en-US"/>
            </w:rPr>
            <w:drawing>
              <wp:inline distT="0" distB="0" distL="0" distR="0" wp14:anchorId="7172ABEF" wp14:editId="573AE9A8">
                <wp:extent cx="2730500" cy="508000"/>
                <wp:effectExtent l="0" t="0" r="0" b="6350"/>
                <wp:docPr id="11" name="Imagen 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3050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72" w:type="dxa"/>
        </w:tcPr>
        <w:p w14:paraId="34BC5648" w14:textId="56FD21D1" w:rsidR="00D0722E" w:rsidRDefault="00D0722E" w:rsidP="00CE6671">
          <w:pPr>
            <w:pStyle w:val="Header"/>
            <w:rPr>
              <w:noProof/>
              <w:lang w:eastAsia="en-US"/>
            </w:rPr>
          </w:pPr>
        </w:p>
      </w:tc>
    </w:tr>
  </w:tbl>
  <w:p w14:paraId="5A632A82" w14:textId="19DEB30C" w:rsidR="00FD31FC" w:rsidRDefault="00FD31F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C76861"/>
    <w:multiLevelType w:val="multilevel"/>
    <w:tmpl w:val="88989F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0"/>
  </w:num>
  <w:num w:numId="6">
    <w:abstractNumId w:val="3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U0NTIzN7a0sDRX0lEKTi0uzszPAykwqQUAYftRuiwAAAA="/>
  </w:docVars>
  <w:rsids>
    <w:rsidRoot w:val="00DC0D35"/>
    <w:rsid w:val="0000576A"/>
    <w:rsid w:val="00072EDA"/>
    <w:rsid w:val="000D3067"/>
    <w:rsid w:val="00121314"/>
    <w:rsid w:val="0015560D"/>
    <w:rsid w:val="00190677"/>
    <w:rsid w:val="001D0F37"/>
    <w:rsid w:val="00200A03"/>
    <w:rsid w:val="0020575A"/>
    <w:rsid w:val="00280B58"/>
    <w:rsid w:val="003004D7"/>
    <w:rsid w:val="003255DE"/>
    <w:rsid w:val="003264E5"/>
    <w:rsid w:val="00334FDA"/>
    <w:rsid w:val="00346724"/>
    <w:rsid w:val="00353000"/>
    <w:rsid w:val="00363F51"/>
    <w:rsid w:val="003854B4"/>
    <w:rsid w:val="003B6DC0"/>
    <w:rsid w:val="00401B72"/>
    <w:rsid w:val="004623DF"/>
    <w:rsid w:val="004844C3"/>
    <w:rsid w:val="004F50DD"/>
    <w:rsid w:val="00542F44"/>
    <w:rsid w:val="005A2842"/>
    <w:rsid w:val="005F42E3"/>
    <w:rsid w:val="006271D6"/>
    <w:rsid w:val="0063615C"/>
    <w:rsid w:val="007355D4"/>
    <w:rsid w:val="00747C81"/>
    <w:rsid w:val="00775EFD"/>
    <w:rsid w:val="00790D41"/>
    <w:rsid w:val="008D1EEC"/>
    <w:rsid w:val="00901D95"/>
    <w:rsid w:val="009516C4"/>
    <w:rsid w:val="00957683"/>
    <w:rsid w:val="009D2806"/>
    <w:rsid w:val="009D6B82"/>
    <w:rsid w:val="00AB40FA"/>
    <w:rsid w:val="00B143FD"/>
    <w:rsid w:val="00B700D7"/>
    <w:rsid w:val="00B8282E"/>
    <w:rsid w:val="00B83DBC"/>
    <w:rsid w:val="00BB1160"/>
    <w:rsid w:val="00C66D91"/>
    <w:rsid w:val="00CA07BC"/>
    <w:rsid w:val="00CE6671"/>
    <w:rsid w:val="00D0722E"/>
    <w:rsid w:val="00D33B60"/>
    <w:rsid w:val="00D454DB"/>
    <w:rsid w:val="00D622A0"/>
    <w:rsid w:val="00DC0D35"/>
    <w:rsid w:val="00E124E0"/>
    <w:rsid w:val="00E1641E"/>
    <w:rsid w:val="00E67275"/>
    <w:rsid w:val="00EF6918"/>
    <w:rsid w:val="00F913A7"/>
    <w:rsid w:val="00F9450C"/>
    <w:rsid w:val="00FA42CD"/>
    <w:rsid w:val="00FC60D7"/>
    <w:rsid w:val="00FD31FC"/>
    <w:rsid w:val="00FE24A2"/>
    <w:rsid w:val="00FF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8AC0583"/>
  <w15:docId w15:val="{491D5A70-A7A9-4C93-BA9C-398D8F98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806"/>
    <w:pPr>
      <w:spacing w:after="200" w:line="240" w:lineRule="auto"/>
      <w:jc w:val="both"/>
    </w:pPr>
    <w:rPr>
      <w:rFonts w:ascii="Calibri" w:eastAsiaTheme="minorEastAsia" w:hAnsi="Calibri" w:cstheme="minorBidi"/>
      <w:sz w:val="24"/>
      <w:lang w:val="es-CO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9D2806"/>
    <w:pPr>
      <w:keepNext/>
      <w:numPr>
        <w:numId w:val="25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806"/>
    <w:pPr>
      <w:numPr>
        <w:ilvl w:val="1"/>
        <w:numId w:val="25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2806"/>
    <w:pPr>
      <w:numPr>
        <w:ilvl w:val="2"/>
        <w:numId w:val="25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2806"/>
    <w:pPr>
      <w:numPr>
        <w:ilvl w:val="3"/>
        <w:numId w:val="25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806"/>
    <w:pPr>
      <w:keepNext/>
      <w:keepLines/>
      <w:numPr>
        <w:ilvl w:val="4"/>
        <w:numId w:val="25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2806"/>
    <w:pPr>
      <w:keepNext/>
      <w:keepLines/>
      <w:numPr>
        <w:ilvl w:val="5"/>
        <w:numId w:val="2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2806"/>
    <w:pPr>
      <w:keepNext/>
      <w:keepLines/>
      <w:numPr>
        <w:ilvl w:val="6"/>
        <w:numId w:val="2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707986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2806"/>
    <w:pPr>
      <w:keepNext/>
      <w:keepLines/>
      <w:numPr>
        <w:ilvl w:val="7"/>
        <w:numId w:val="25"/>
      </w:numPr>
      <w:spacing w:before="200" w:after="0"/>
      <w:outlineLvl w:val="7"/>
    </w:pPr>
    <w:rPr>
      <w:rFonts w:asciiTheme="majorHAnsi" w:eastAsiaTheme="majorEastAsia" w:hAnsiTheme="majorHAnsi" w:cstheme="majorBidi"/>
      <w:color w:val="70798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2806"/>
    <w:pPr>
      <w:keepNext/>
      <w:keepLines/>
      <w:numPr>
        <w:ilvl w:val="8"/>
        <w:numId w:val="2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"/>
    <w:qFormat/>
    <w:rsid w:val="009D2806"/>
    <w:pPr>
      <w:spacing w:after="300"/>
      <w:contextualSpacing/>
      <w:jc w:val="center"/>
    </w:pPr>
    <w:rPr>
      <w:rFonts w:eastAsiaTheme="majorEastAsia" w:cstheme="majorBidi"/>
      <w:b/>
      <w:color w:val="50565F" w:themeColor="text1" w:themeTint="F2"/>
      <w:spacing w:val="5"/>
      <w:kern w:val="28"/>
      <w:sz w:val="36"/>
      <w:szCs w:val="5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table" w:styleId="TableGrid">
    <w:name w:val="Table Grid"/>
    <w:basedOn w:val="TableNormal"/>
    <w:uiPriority w:val="59"/>
    <w:rsid w:val="003854B4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28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806"/>
    <w:rPr>
      <w:rFonts w:ascii="Tahoma" w:eastAsiaTheme="minorEastAsia" w:hAnsi="Tahoma" w:cs="Tahoma"/>
      <w:sz w:val="16"/>
      <w:szCs w:val="16"/>
      <w:lang w:val="es-CO" w:eastAsia="es-CO"/>
    </w:rPr>
  </w:style>
  <w:style w:type="character" w:styleId="PlaceholderText">
    <w:name w:val="Placeholder Text"/>
    <w:basedOn w:val="DefaultParagraphFont"/>
    <w:uiPriority w:val="99"/>
    <w:semiHidden/>
    <w:rsid w:val="008D1EE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90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D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D41"/>
    <w:rPr>
      <w:b/>
      <w:bCs/>
      <w:sz w:val="20"/>
      <w:szCs w:val="20"/>
    </w:rPr>
  </w:style>
  <w:style w:type="paragraph" w:customStyle="1" w:styleId="Definicin">
    <w:name w:val="_Definición"/>
    <w:next w:val="Normal"/>
    <w:qFormat/>
    <w:rsid w:val="009D2806"/>
    <w:pPr>
      <w:spacing w:after="160" w:line="259" w:lineRule="auto"/>
    </w:pPr>
    <w:rPr>
      <w:rFonts w:asciiTheme="minorHAnsi" w:eastAsiaTheme="majorEastAsia" w:hAnsiTheme="minorHAnsi" w:cstheme="majorBidi"/>
      <w:b/>
      <w:color w:val="39B54A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9D2806"/>
    <w:rPr>
      <w:lang w:val="en-GB"/>
    </w:rPr>
  </w:style>
  <w:style w:type="paragraph" w:styleId="ListParagraph">
    <w:name w:val="List Paragraph"/>
    <w:basedOn w:val="Normal"/>
    <w:uiPriority w:val="34"/>
    <w:qFormat/>
    <w:rsid w:val="009D2806"/>
    <w:pPr>
      <w:numPr>
        <w:numId w:val="4"/>
      </w:numPr>
      <w:contextualSpacing/>
    </w:pPr>
  </w:style>
  <w:style w:type="paragraph" w:customStyle="1" w:styleId="lista01">
    <w:name w:val="_lista 01"/>
    <w:basedOn w:val="ListParagraph"/>
    <w:qFormat/>
    <w:rsid w:val="009D2806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9D2806"/>
    <w:rPr>
      <w:lang w:val="en-GB"/>
    </w:rPr>
  </w:style>
  <w:style w:type="paragraph" w:customStyle="1" w:styleId="lista02">
    <w:name w:val="_lista 02"/>
    <w:basedOn w:val="Normal"/>
    <w:qFormat/>
    <w:rsid w:val="009D2806"/>
    <w:pPr>
      <w:numPr>
        <w:ilvl w:val="1"/>
        <w:numId w:val="4"/>
      </w:numPr>
      <w:contextualSpacing/>
    </w:pPr>
  </w:style>
  <w:style w:type="paragraph" w:customStyle="1" w:styleId="list02">
    <w:name w:val="_list 02"/>
    <w:basedOn w:val="lista02"/>
    <w:qFormat/>
    <w:rsid w:val="009D2806"/>
    <w:pPr>
      <w:numPr>
        <w:numId w:val="5"/>
      </w:numPr>
    </w:pPr>
    <w:rPr>
      <w:lang w:val="en-GB"/>
    </w:rPr>
  </w:style>
  <w:style w:type="paragraph" w:customStyle="1" w:styleId="nonlist01">
    <w:name w:val="_non list 01"/>
    <w:basedOn w:val="Normal"/>
    <w:qFormat/>
    <w:rsid w:val="009D2806"/>
    <w:pPr>
      <w:ind w:left="284" w:hanging="284"/>
      <w:contextualSpacing/>
    </w:pPr>
    <w:rPr>
      <w:lang w:val="en-GB"/>
    </w:rPr>
  </w:style>
  <w:style w:type="paragraph" w:customStyle="1" w:styleId="nolista01">
    <w:name w:val="_no lista 01"/>
    <w:basedOn w:val="nonlist01"/>
    <w:qFormat/>
    <w:rsid w:val="009D2806"/>
    <w:rPr>
      <w:lang w:val="es-CO"/>
    </w:rPr>
  </w:style>
  <w:style w:type="paragraph" w:customStyle="1" w:styleId="nonlist02">
    <w:name w:val="_non list 02"/>
    <w:basedOn w:val="Normal"/>
    <w:qFormat/>
    <w:rsid w:val="009D2806"/>
    <w:pPr>
      <w:spacing w:after="60"/>
      <w:ind w:left="567" w:hanging="142"/>
      <w:contextualSpacing/>
    </w:pPr>
    <w:rPr>
      <w:lang w:val="en-GB"/>
    </w:rPr>
  </w:style>
  <w:style w:type="paragraph" w:customStyle="1" w:styleId="nolista02">
    <w:name w:val="_no lista 02"/>
    <w:basedOn w:val="nonlist02"/>
    <w:qFormat/>
    <w:rsid w:val="009D2806"/>
    <w:rPr>
      <w:lang w:val="es-CO"/>
    </w:rPr>
  </w:style>
  <w:style w:type="character" w:customStyle="1" w:styleId="referencechar">
    <w:name w:val="_reference_char"/>
    <w:basedOn w:val="DefaultParagraphFont"/>
    <w:uiPriority w:val="1"/>
    <w:qFormat/>
    <w:rsid w:val="009D2806"/>
    <w:rPr>
      <w:b/>
      <w:i/>
      <w:color w:val="39B54A" w:themeColor="accent3"/>
      <w:lang w:eastAsia="es-ES"/>
    </w:rPr>
  </w:style>
  <w:style w:type="paragraph" w:styleId="Caption">
    <w:name w:val="caption"/>
    <w:basedOn w:val="Normal"/>
    <w:next w:val="Normal"/>
    <w:uiPriority w:val="2"/>
    <w:qFormat/>
    <w:rsid w:val="009D2806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Caption tabla"/>
    <w:basedOn w:val="Caption"/>
    <w:next w:val="Normal"/>
    <w:uiPriority w:val="3"/>
    <w:qFormat/>
    <w:rsid w:val="009D2806"/>
  </w:style>
  <w:style w:type="numbering" w:customStyle="1" w:styleId="CurrentList1">
    <w:name w:val="Current List1"/>
    <w:uiPriority w:val="99"/>
    <w:rsid w:val="009D2806"/>
    <w:pPr>
      <w:numPr>
        <w:numId w:val="6"/>
      </w:numPr>
    </w:pPr>
  </w:style>
  <w:style w:type="paragraph" w:customStyle="1" w:styleId="Figura">
    <w:name w:val="Figura"/>
    <w:basedOn w:val="Normal"/>
    <w:next w:val="Normal"/>
    <w:uiPriority w:val="4"/>
    <w:qFormat/>
    <w:rsid w:val="009D2806"/>
    <w:pPr>
      <w:spacing w:before="240" w:after="120"/>
      <w:jc w:val="center"/>
    </w:pPr>
    <w:rPr>
      <w:b/>
      <w:noProof/>
    </w:rPr>
  </w:style>
  <w:style w:type="paragraph" w:customStyle="1" w:styleId="Head01Contents">
    <w:name w:val="Head 01 Contents"/>
    <w:basedOn w:val="Normal"/>
    <w:next w:val="Normal"/>
    <w:qFormat/>
    <w:rsid w:val="009D2806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8"/>
    <w:rsid w:val="009D2806"/>
    <w:rPr>
      <w:rFonts w:asciiTheme="minorHAnsi" w:eastAsia="Times New Roman" w:hAnsiTheme="minorHAnsi"/>
      <w:b/>
      <w:bCs/>
      <w:kern w:val="32"/>
      <w:sz w:val="30"/>
      <w:szCs w:val="30"/>
      <w:lang w:val="es-CO" w:eastAsia="es-ES"/>
    </w:rPr>
  </w:style>
  <w:style w:type="paragraph" w:customStyle="1" w:styleId="Tit01espanol">
    <w:name w:val="Tit 01 espanol"/>
    <w:basedOn w:val="Heading1"/>
    <w:next w:val="Normal"/>
    <w:qFormat/>
    <w:rsid w:val="009D2806"/>
    <w:rPr>
      <w:color w:val="39B54A" w:themeColor="accent3"/>
    </w:rPr>
  </w:style>
  <w:style w:type="paragraph" w:customStyle="1" w:styleId="Head01English">
    <w:name w:val="Head 01 English"/>
    <w:basedOn w:val="Tit01espanol"/>
    <w:next w:val="Normal"/>
    <w:qFormat/>
    <w:rsid w:val="009D2806"/>
    <w:rPr>
      <w:lang w:val="en-GB"/>
    </w:rPr>
  </w:style>
  <w:style w:type="paragraph" w:customStyle="1" w:styleId="Head01no">
    <w:name w:val="Head 01 no #"/>
    <w:basedOn w:val="Normal"/>
    <w:next w:val="Normal"/>
    <w:qFormat/>
    <w:rsid w:val="009D2806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9D2806"/>
    <w:rPr>
      <w:rFonts w:asciiTheme="minorHAnsi" w:eastAsiaTheme="majorEastAsia" w:hAnsiTheme="minorHAnsi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customStyle="1" w:styleId="Head02English">
    <w:name w:val="Head 02 English"/>
    <w:basedOn w:val="Heading2"/>
    <w:next w:val="Normal"/>
    <w:qFormat/>
    <w:rsid w:val="009D2806"/>
    <w:rPr>
      <w:color w:val="39B54A" w:themeColor="accent3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D2806"/>
    <w:rPr>
      <w:rFonts w:asciiTheme="minorHAnsi" w:eastAsia="Times New Roman" w:hAnsiTheme="minorHAnsi" w:cstheme="minorBidi"/>
      <w:b/>
      <w:sz w:val="26"/>
      <w:lang w:val="es-CO" w:eastAsia="es-CO"/>
    </w:rPr>
  </w:style>
  <w:style w:type="paragraph" w:customStyle="1" w:styleId="Tit03espanol">
    <w:name w:val="Tit 03 espanol"/>
    <w:basedOn w:val="Heading3"/>
    <w:next w:val="Normal"/>
    <w:qFormat/>
    <w:rsid w:val="009D2806"/>
    <w:rPr>
      <w:color w:val="39B54A" w:themeColor="accent3"/>
    </w:rPr>
  </w:style>
  <w:style w:type="paragraph" w:customStyle="1" w:styleId="Head03English">
    <w:name w:val="Head 03 English"/>
    <w:basedOn w:val="Tit03espanol"/>
    <w:next w:val="Normal"/>
    <w:qFormat/>
    <w:rsid w:val="009D2806"/>
    <w:rPr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D2806"/>
    <w:rPr>
      <w:rFonts w:asciiTheme="minorHAnsi" w:eastAsiaTheme="minorEastAsia" w:hAnsiTheme="minorHAnsi" w:cstheme="minorBidi"/>
      <w:b/>
      <w:sz w:val="24"/>
      <w:lang w:val="es-CO" w:eastAsia="es-CO"/>
    </w:rPr>
  </w:style>
  <w:style w:type="paragraph" w:customStyle="1" w:styleId="Tit04espanol">
    <w:name w:val="Tit 04 espanol"/>
    <w:basedOn w:val="Heading4"/>
    <w:next w:val="Normal"/>
    <w:qFormat/>
    <w:rsid w:val="009D2806"/>
    <w:rPr>
      <w:color w:val="39B54A" w:themeColor="accent3"/>
    </w:rPr>
  </w:style>
  <w:style w:type="paragraph" w:customStyle="1" w:styleId="Head04English">
    <w:name w:val="Head 04 English"/>
    <w:basedOn w:val="Tit04espanol"/>
    <w:next w:val="Normal"/>
    <w:qFormat/>
    <w:rsid w:val="009D2806"/>
    <w:rPr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9D2806"/>
    <w:rPr>
      <w:rFonts w:asciiTheme="minorHAnsi" w:eastAsiaTheme="majorEastAsia" w:hAnsiTheme="minorHAnsi" w:cstheme="majorBidi"/>
      <w:b/>
      <w:sz w:val="24"/>
      <w:lang w:val="es-CO" w:eastAsia="es-CO"/>
    </w:rPr>
  </w:style>
  <w:style w:type="paragraph" w:customStyle="1" w:styleId="Tit05espanol">
    <w:name w:val="Tit 05 espanol"/>
    <w:basedOn w:val="Heading5"/>
    <w:next w:val="Normal"/>
    <w:qFormat/>
    <w:rsid w:val="009D2806"/>
    <w:rPr>
      <w:color w:val="39B54A" w:themeColor="accent3"/>
    </w:rPr>
  </w:style>
  <w:style w:type="paragraph" w:customStyle="1" w:styleId="Head05English">
    <w:name w:val="Head 05 English"/>
    <w:basedOn w:val="Tit05espanol"/>
    <w:next w:val="Normal"/>
    <w:qFormat/>
    <w:rsid w:val="009D2806"/>
    <w:rPr>
      <w:lang w:val="en-GB"/>
    </w:rPr>
  </w:style>
  <w:style w:type="paragraph" w:customStyle="1" w:styleId="Heading1contenido">
    <w:name w:val="Heading 1_contenido"/>
    <w:basedOn w:val="Heading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Heading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character" w:styleId="Hyperlink">
    <w:name w:val="Hyperlink"/>
    <w:basedOn w:val="DefaultParagraphFont"/>
    <w:uiPriority w:val="99"/>
    <w:unhideWhenUsed/>
    <w:rsid w:val="009D2806"/>
    <w:rPr>
      <w:caps w:val="0"/>
      <w:smallCaps w:val="0"/>
      <w:color w:val="00B05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D2806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D2806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9D2806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9D2806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customStyle="1" w:styleId="Tit01contenido">
    <w:name w:val="Tit 01_contenido"/>
    <w:basedOn w:val="Heading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Heading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color w:val="39B54A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9D2806"/>
    <w:rPr>
      <w:lang w:val="es-CO"/>
    </w:rPr>
  </w:style>
  <w:style w:type="character" w:customStyle="1" w:styleId="TitleChar">
    <w:name w:val="Title Char"/>
    <w:basedOn w:val="DefaultParagraphFont"/>
    <w:link w:val="Title"/>
    <w:uiPriority w:val="1"/>
    <w:rsid w:val="009D2806"/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val="es-CO"/>
    </w:rPr>
  </w:style>
  <w:style w:type="character" w:customStyle="1" w:styleId="Heading6Char">
    <w:name w:val="Heading 6 Char"/>
    <w:basedOn w:val="DefaultParagraphFont"/>
    <w:link w:val="Heading6"/>
    <w:uiPriority w:val="9"/>
    <w:rsid w:val="009D2806"/>
    <w:rPr>
      <w:rFonts w:asciiTheme="majorHAnsi" w:eastAsiaTheme="majorEastAsia" w:hAnsiTheme="majorHAnsi" w:cstheme="majorBidi"/>
      <w:i/>
      <w:iCs/>
      <w:color w:val="7F7200" w:themeColor="accent1" w:themeShade="7F"/>
      <w:sz w:val="24"/>
      <w:lang w:val="es-CO"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4"/>
      <w:lang w:val="es-CO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2806"/>
    <w:rPr>
      <w:rFonts w:asciiTheme="majorHAnsi" w:eastAsiaTheme="majorEastAsia" w:hAnsiTheme="majorHAnsi" w:cstheme="majorBidi"/>
      <w:color w:val="707986" w:themeColor="text1" w:themeTint="BF"/>
      <w:sz w:val="20"/>
      <w:szCs w:val="20"/>
      <w:lang w:val="es-CO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  <w:lang w:val="es-CO" w:eastAsia="es-CO"/>
    </w:rPr>
  </w:style>
  <w:style w:type="paragraph" w:customStyle="1" w:styleId="Ttuloblancodocumento">
    <w:name w:val="Tïtulo blanco documento"/>
    <w:basedOn w:val="Normal"/>
    <w:qFormat/>
    <w:rsid w:val="009D2806"/>
    <w:rPr>
      <w:rFonts w:ascii="Arial" w:hAnsi="Arial" w:cs="Arial"/>
      <w:b/>
      <w:bCs/>
      <w:color w:val="FFFFFF" w:themeColor="background1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355D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355D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table" w:customStyle="1" w:styleId="Tablaconcuadrcula1">
    <w:name w:val="Tabla con cuadrícula1"/>
    <w:basedOn w:val="TableNormal"/>
    <w:next w:val="TableGrid"/>
    <w:uiPriority w:val="39"/>
    <w:rsid w:val="006271D6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deldestinatario">
    <w:name w:val="Dirección del destinatario"/>
    <w:basedOn w:val="Normal"/>
    <w:uiPriority w:val="3"/>
    <w:qFormat/>
    <w:rsid w:val="00E67275"/>
    <w:pPr>
      <w:spacing w:after="480" w:line="288" w:lineRule="auto"/>
      <w:contextualSpacing/>
      <w:jc w:val="left"/>
    </w:pPr>
    <w:rPr>
      <w:rFonts w:ascii="Times New Roman" w:eastAsiaTheme="minorHAnsi" w:hAnsi="Times New Roman"/>
      <w:color w:val="828A96" w:themeColor="text1" w:themeTint="A6"/>
      <w:sz w:val="22"/>
      <w:lang w:val="es-ES" w:eastAsia="en-US"/>
    </w:rPr>
  </w:style>
  <w:style w:type="table" w:customStyle="1" w:styleId="Tablaconcuadrcula2">
    <w:name w:val="Tabla con cuadrícula2"/>
    <w:basedOn w:val="TableNormal"/>
    <w:next w:val="TableGrid"/>
    <w:uiPriority w:val="39"/>
    <w:rsid w:val="00E67275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leNormal"/>
    <w:next w:val="TableGrid"/>
    <w:uiPriority w:val="39"/>
    <w:rsid w:val="00E67275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eNormal"/>
    <w:next w:val="TableGrid"/>
    <w:uiPriority w:val="39"/>
    <w:rsid w:val="00CE6671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4B2427EB6D4802967F57B5681DE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EB9C3-9C0D-4637-AFCD-3BC65FE60923}"/>
      </w:docPartPr>
      <w:docPartBody>
        <w:p w:rsidR="0050057A" w:rsidRDefault="001411C6" w:rsidP="001411C6">
          <w:pPr>
            <w:pStyle w:val="064B2427EB6D4802967F57B5681DEA192"/>
          </w:pPr>
          <w:r w:rsidRPr="00CE6671">
            <w:rPr>
              <w:rFonts w:eastAsia="Calibri" w:cs="Calibri"/>
              <w:i/>
              <w:iCs/>
              <w:szCs w:val="24"/>
            </w:rPr>
            <w:t>Escriba su nombre completo</w:t>
          </w:r>
          <w:r w:rsidRPr="00CE6671">
            <w:rPr>
              <w:rFonts w:eastAsia="Calibri" w:cs="Calibri"/>
              <w:szCs w:val="24"/>
            </w:rPr>
            <w:t>.</w:t>
          </w:r>
        </w:p>
      </w:docPartBody>
    </w:docPart>
    <w:docPart>
      <w:docPartPr>
        <w:name w:val="FC977D4B6A6E443898C0A4A233A38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F8EDA-5D30-48D0-9D0E-2D1CD49E7DDE}"/>
      </w:docPartPr>
      <w:docPartBody>
        <w:p w:rsidR="0050057A" w:rsidRDefault="001411C6" w:rsidP="001411C6">
          <w:pPr>
            <w:pStyle w:val="FC977D4B6A6E443898C0A4A233A38DF82"/>
          </w:pPr>
          <w:r w:rsidRPr="00CE6671">
            <w:rPr>
              <w:rFonts w:eastAsia="Calibri" w:cs="Calibri"/>
              <w:i/>
              <w:iCs/>
              <w:szCs w:val="24"/>
            </w:rPr>
            <w:t>Escriba el cargo o la relación que tiene con la empresa.</w:t>
          </w:r>
        </w:p>
      </w:docPartBody>
    </w:docPart>
    <w:docPart>
      <w:docPartPr>
        <w:name w:val="B77242FFC9BC4650A211DD177E329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85579-78B6-4F8A-B082-D8EA18632440}"/>
      </w:docPartPr>
      <w:docPartBody>
        <w:p w:rsidR="0050057A" w:rsidRDefault="001411C6" w:rsidP="001411C6">
          <w:pPr>
            <w:pStyle w:val="B77242FFC9BC4650A211DD177E329B072"/>
          </w:pPr>
          <w:r w:rsidRPr="00CE6671">
            <w:rPr>
              <w:rFonts w:eastAsia="Calibri" w:cs="Calibri"/>
              <w:i/>
              <w:iCs/>
              <w:szCs w:val="24"/>
            </w:rPr>
            <w:t>Número de identificación.</w:t>
          </w:r>
        </w:p>
      </w:docPartBody>
    </w:docPart>
    <w:docPart>
      <w:docPartPr>
        <w:name w:val="4F65BE5E455C41759DFE7A1104D5F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2EB01-C9F1-4D84-8513-68F1A725C2B5}"/>
      </w:docPartPr>
      <w:docPartBody>
        <w:p w:rsidR="0050057A" w:rsidRDefault="001411C6" w:rsidP="001411C6">
          <w:pPr>
            <w:pStyle w:val="4F65BE5E455C41759DFE7A1104D5FFB92"/>
          </w:pPr>
          <w:r w:rsidRPr="00CE6671">
            <w:rPr>
              <w:rFonts w:eastAsia="Calibri" w:cs="Calibri"/>
              <w:i/>
              <w:iCs/>
              <w:szCs w:val="24"/>
            </w:rPr>
            <w:t>Escriba su correo electrónico de contacto.</w:t>
          </w:r>
        </w:p>
      </w:docPartBody>
    </w:docPart>
    <w:docPart>
      <w:docPartPr>
        <w:name w:val="3E461B9AD61545CC9E683F1CB1D09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F1582-F07A-4574-BE92-D4C12D31D686}"/>
      </w:docPartPr>
      <w:docPartBody>
        <w:p w:rsidR="0050057A" w:rsidRDefault="001411C6" w:rsidP="001411C6">
          <w:pPr>
            <w:pStyle w:val="3E461B9AD61545CC9E683F1CB1D098162"/>
          </w:pPr>
          <w:r w:rsidRPr="00CE6671">
            <w:rPr>
              <w:rStyle w:val="PlaceholderText"/>
              <w:rFonts w:cs="Calibri"/>
              <w:i/>
              <w:iCs/>
              <w:szCs w:val="24"/>
            </w:rPr>
            <w:t>En caso de elegir “otro” explicar los detalles en este espacio.</w:t>
          </w:r>
        </w:p>
      </w:docPartBody>
    </w:docPart>
    <w:docPart>
      <w:docPartPr>
        <w:name w:val="4C4462D0C8C9442E9AB7346472325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8C921-C0CF-4238-BF67-960398BAE5B6}"/>
      </w:docPartPr>
      <w:docPartBody>
        <w:p w:rsidR="0050057A" w:rsidRDefault="001411C6" w:rsidP="001411C6">
          <w:pPr>
            <w:pStyle w:val="4C4462D0C8C9442E9AB73464723256E22"/>
          </w:pP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I</w:t>
          </w:r>
          <w:r>
            <w:rPr>
              <w:rStyle w:val="PlaceholderText"/>
              <w:rFonts w:ascii="Calibri" w:hAnsi="Calibri"/>
              <w:i/>
              <w:iCs/>
              <w:color w:val="auto"/>
              <w:sz w:val="24"/>
              <w:szCs w:val="24"/>
              <w:lang w:val="es-CO"/>
            </w:rPr>
            <w:t>ndique t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od</w:t>
          </w: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a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s l</w:t>
          </w: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a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s </w:t>
          </w: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i</w:t>
          </w:r>
          <w:r>
            <w:rPr>
              <w:rStyle w:val="PlaceholderText"/>
              <w:rFonts w:ascii="Calibri" w:hAnsi="Calibri"/>
              <w:i/>
              <w:iCs/>
              <w:color w:val="auto"/>
              <w:sz w:val="24"/>
              <w:szCs w:val="24"/>
              <w:lang w:val="es-CO"/>
            </w:rPr>
            <w:t>nstituciones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 o personas implicadas en el conflicto de interés.</w:t>
          </w:r>
        </w:p>
      </w:docPartBody>
    </w:docPart>
    <w:docPart>
      <w:docPartPr>
        <w:name w:val="39E2FF35D0C84FD2BD550681CD848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CE542-4A50-4CB3-8E9B-BF023D4FB5EA}"/>
      </w:docPartPr>
      <w:docPartBody>
        <w:p w:rsidR="0050057A" w:rsidRDefault="001411C6" w:rsidP="001411C6">
          <w:pPr>
            <w:pStyle w:val="39E2FF35D0C84FD2BD550681CD8481252"/>
          </w:pP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Escriba </w:t>
          </w: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un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a descripción </w:t>
          </w: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concreta 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de la situación.</w:t>
          </w:r>
        </w:p>
      </w:docPartBody>
    </w:docPart>
    <w:docPart>
      <w:docPartPr>
        <w:name w:val="D874F08C2EEB453095AA830672EDC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51EE4-EFE4-4CED-9F49-62D9A21441FD}"/>
      </w:docPartPr>
      <w:docPartBody>
        <w:p w:rsidR="0050057A" w:rsidRDefault="001411C6" w:rsidP="001411C6">
          <w:pPr>
            <w:pStyle w:val="D874F08C2EEB453095AA830672EDC70A2"/>
          </w:pP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Describa las medidas establecidas para mitigar el conflicto de interés</w:t>
          </w:r>
          <w:r w:rsidRPr="00CE6671">
            <w:rPr>
              <w:rStyle w:val="PlaceholderText"/>
              <w:rFonts w:ascii="Calibri" w:hAnsi="Calibri" w:cs="Calibri"/>
              <w:color w:val="auto"/>
              <w:sz w:val="24"/>
              <w:szCs w:val="24"/>
              <w:lang w:val="es-CO"/>
            </w:rPr>
            <w:t>.</w:t>
          </w:r>
        </w:p>
      </w:docPartBody>
    </w:docPart>
    <w:docPart>
      <w:docPartPr>
        <w:name w:val="7F65C5CC5DDA4EEDAA6919D37391F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0AD81-EB6A-4E72-AB3D-40FB61A3CE43}"/>
      </w:docPartPr>
      <w:docPartBody>
        <w:p w:rsidR="001411C6" w:rsidRDefault="001411C6" w:rsidP="001411C6">
          <w:pPr>
            <w:pStyle w:val="7F65C5CC5DDA4EEDAA6919D37391FAC41"/>
          </w:pPr>
          <w:r w:rsidRPr="001D0F37">
            <w:rPr>
              <w:rStyle w:val="PlaceholderText"/>
              <w:rFonts w:cs="Calibri"/>
              <w:i/>
              <w:iCs/>
              <w:szCs w:val="24"/>
            </w:rPr>
            <w:t>Escriba el nombre completo de la persona que presenta la declaración.</w:t>
          </w:r>
        </w:p>
      </w:docPartBody>
    </w:docPart>
    <w:docPart>
      <w:docPartPr>
        <w:name w:val="F26DD95C338E4CE29EC46BF021921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F69B3-D9BC-4CED-AB64-788D3F0C69DA}"/>
      </w:docPartPr>
      <w:docPartBody>
        <w:p w:rsidR="001411C6" w:rsidRDefault="001411C6" w:rsidP="001411C6">
          <w:pPr>
            <w:pStyle w:val="F26DD95C338E4CE29EC46BF021921C311"/>
          </w:pPr>
          <w:r w:rsidRPr="001D0F37">
            <w:rPr>
              <w:rStyle w:val="PlaceholderText"/>
              <w:rFonts w:cs="Calibri"/>
              <w:i/>
              <w:iCs/>
              <w:szCs w:val="24"/>
            </w:rPr>
            <w:t>Escriba la Fecha</w:t>
          </w:r>
        </w:p>
      </w:docPartBody>
    </w:docPart>
    <w:docPart>
      <w:docPartPr>
        <w:name w:val="97042D72E33F498FB77B40E304956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12603-76F9-473F-AEC2-95471A9A05BA}"/>
      </w:docPartPr>
      <w:docPartBody>
        <w:p w:rsidR="001411C6" w:rsidRDefault="001411C6" w:rsidP="001411C6">
          <w:pPr>
            <w:pStyle w:val="97042D72E33F498FB77B40E3049561AE1"/>
          </w:pPr>
          <w:r w:rsidRPr="001D0F37">
            <w:rPr>
              <w:rStyle w:val="PlaceholderText"/>
              <w:rFonts w:cs="Calibri"/>
              <w:i/>
              <w:iCs/>
              <w:szCs w:val="24"/>
            </w:rPr>
            <w:t>Escriba el nombre del director de Cercarbono.</w:t>
          </w:r>
        </w:p>
      </w:docPartBody>
    </w:docPart>
    <w:docPart>
      <w:docPartPr>
        <w:name w:val="B76108C24B184D99B23137FCF76C5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D5D54-38E6-4C22-88B4-312B25648522}"/>
      </w:docPartPr>
      <w:docPartBody>
        <w:p w:rsidR="001411C6" w:rsidRDefault="001411C6" w:rsidP="001411C6">
          <w:pPr>
            <w:pStyle w:val="B76108C24B184D99B23137FCF76C57BB1"/>
          </w:pPr>
          <w:r w:rsidRPr="001D0F37">
            <w:rPr>
              <w:rStyle w:val="PlaceholderText"/>
              <w:rFonts w:cs="Calibri"/>
              <w:i/>
              <w:iCs/>
              <w:szCs w:val="24"/>
            </w:rPr>
            <w:t>Escriba la Fech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DA9"/>
    <w:rsid w:val="001411C6"/>
    <w:rsid w:val="002E2605"/>
    <w:rsid w:val="003F2985"/>
    <w:rsid w:val="0050057A"/>
    <w:rsid w:val="00692F54"/>
    <w:rsid w:val="00A13DA9"/>
    <w:rsid w:val="00C1355E"/>
    <w:rsid w:val="00F8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11C6"/>
    <w:rPr>
      <w:color w:val="808080"/>
    </w:rPr>
  </w:style>
  <w:style w:type="paragraph" w:customStyle="1" w:styleId="064B2427EB6D4802967F57B5681DEA192">
    <w:name w:val="064B2427EB6D4802967F57B5681DEA192"/>
    <w:rsid w:val="001411C6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FC977D4B6A6E443898C0A4A233A38DF82">
    <w:name w:val="FC977D4B6A6E443898C0A4A233A38DF82"/>
    <w:rsid w:val="001411C6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B77242FFC9BC4650A211DD177E329B072">
    <w:name w:val="B77242FFC9BC4650A211DD177E329B072"/>
    <w:rsid w:val="001411C6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4F65BE5E455C41759DFE7A1104D5FFB92">
    <w:name w:val="4F65BE5E455C41759DFE7A1104D5FFB92"/>
    <w:rsid w:val="001411C6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3E461B9AD61545CC9E683F1CB1D098162">
    <w:name w:val="3E461B9AD61545CC9E683F1CB1D098162"/>
    <w:rsid w:val="001411C6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4C4462D0C8C9442E9AB73464723256E22">
    <w:name w:val="4C4462D0C8C9442E9AB73464723256E22"/>
    <w:rsid w:val="001411C6"/>
    <w:pPr>
      <w:spacing w:after="480" w:line="288" w:lineRule="auto"/>
      <w:contextualSpacing/>
    </w:pPr>
    <w:rPr>
      <w:rFonts w:ascii="Times New Roman" w:eastAsiaTheme="minorHAnsi" w:hAnsi="Times New Roman"/>
      <w:color w:val="595959" w:themeColor="text1" w:themeTint="A6"/>
      <w:lang w:val="es-ES" w:eastAsia="en-US"/>
    </w:rPr>
  </w:style>
  <w:style w:type="paragraph" w:customStyle="1" w:styleId="39E2FF35D0C84FD2BD550681CD8481252">
    <w:name w:val="39E2FF35D0C84FD2BD550681CD8481252"/>
    <w:rsid w:val="001411C6"/>
    <w:pPr>
      <w:spacing w:after="480" w:line="288" w:lineRule="auto"/>
      <w:contextualSpacing/>
    </w:pPr>
    <w:rPr>
      <w:rFonts w:ascii="Times New Roman" w:eastAsiaTheme="minorHAnsi" w:hAnsi="Times New Roman"/>
      <w:color w:val="595959" w:themeColor="text1" w:themeTint="A6"/>
      <w:lang w:val="es-ES" w:eastAsia="en-US"/>
    </w:rPr>
  </w:style>
  <w:style w:type="paragraph" w:customStyle="1" w:styleId="D874F08C2EEB453095AA830672EDC70A2">
    <w:name w:val="D874F08C2EEB453095AA830672EDC70A2"/>
    <w:rsid w:val="001411C6"/>
    <w:pPr>
      <w:spacing w:after="480" w:line="288" w:lineRule="auto"/>
      <w:contextualSpacing/>
    </w:pPr>
    <w:rPr>
      <w:rFonts w:ascii="Times New Roman" w:eastAsiaTheme="minorHAnsi" w:hAnsi="Times New Roman"/>
      <w:color w:val="595959" w:themeColor="text1" w:themeTint="A6"/>
      <w:lang w:val="es-ES" w:eastAsia="en-US"/>
    </w:rPr>
  </w:style>
  <w:style w:type="paragraph" w:customStyle="1" w:styleId="7F65C5CC5DDA4EEDAA6919D37391FAC41">
    <w:name w:val="7F65C5CC5DDA4EEDAA6919D37391FAC41"/>
    <w:rsid w:val="001411C6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F26DD95C338E4CE29EC46BF021921C311">
    <w:name w:val="F26DD95C338E4CE29EC46BF021921C311"/>
    <w:rsid w:val="001411C6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97042D72E33F498FB77B40E3049561AE1">
    <w:name w:val="97042D72E33F498FB77B40E3049561AE1"/>
    <w:rsid w:val="001411C6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B76108C24B184D99B23137FCF76C57BB1">
    <w:name w:val="B76108C24B184D99B23137FCF76C57BB1"/>
    <w:rsid w:val="001411C6"/>
    <w:pPr>
      <w:spacing w:after="200" w:line="240" w:lineRule="auto"/>
      <w:jc w:val="both"/>
    </w:pPr>
    <w:rPr>
      <w:rFonts w:ascii="Calibri" w:hAnsi="Calibri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3</Pages>
  <Words>480</Words>
  <Characters>264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</dc:creator>
  <cp:lastModifiedBy>Álvaro Vallejo</cp:lastModifiedBy>
  <cp:revision>8</cp:revision>
  <dcterms:created xsi:type="dcterms:W3CDTF">2021-11-18T14:57:00Z</dcterms:created>
  <dcterms:modified xsi:type="dcterms:W3CDTF">2021-11-23T21:22:00Z</dcterms:modified>
</cp:coreProperties>
</file>